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B7A44" w14:textId="56E4928E" w:rsidR="00664409" w:rsidRPr="00564DA4" w:rsidRDefault="00664409" w:rsidP="000C7E6B">
      <w:pPr>
        <w:pStyle w:val="1"/>
        <w:numPr>
          <w:ilvl w:val="0"/>
          <w:numId w:val="0"/>
        </w:numPr>
        <w:ind w:left="414"/>
        <w:rPr>
          <w:rFonts w:ascii="ＭＳ Ｐゴシック" w:eastAsia="ＭＳ Ｐゴシック" w:hAnsi="ＭＳ Ｐゴシック"/>
          <w:color w:val="FF0000"/>
          <w:lang w:val="en-GB" w:eastAsia="ja-JP"/>
        </w:rPr>
      </w:pPr>
      <w:bookmarkStart w:id="0" w:name="_Toc404595520"/>
      <w:bookmarkStart w:id="1" w:name="_Toc425770175"/>
      <w:bookmarkStart w:id="2" w:name="_Toc425772550"/>
      <w:bookmarkStart w:id="3" w:name="_Ref11762094"/>
      <w:bookmarkStart w:id="4" w:name="_Toc11762426"/>
      <w:r w:rsidRPr="00564DA4">
        <w:rPr>
          <w:rFonts w:ascii="ＭＳ Ｐゴシック" w:eastAsia="ＭＳ Ｐゴシック" w:hAnsi="ＭＳ Ｐゴシック"/>
          <w:lang w:val="en-GB"/>
        </w:rPr>
        <w:t>I-REC</w:t>
      </w:r>
      <w:r w:rsidRPr="00564DA4">
        <w:rPr>
          <w:rFonts w:ascii="ＭＳ Ｐゴシック" w:eastAsia="ＭＳ Ｐゴシック" w:hAnsi="ＭＳ Ｐゴシック" w:hint="eastAsia"/>
          <w:lang w:val="en-GB" w:eastAsia="ja-JP"/>
        </w:rPr>
        <w:t>レジストリ申請フォーム</w:t>
      </w:r>
      <w:bookmarkStart w:id="5" w:name="_Hlk76397232"/>
      <w:r w:rsidR="00F56F75" w:rsidRPr="00564DA4">
        <w:rPr>
          <w:rFonts w:ascii="ＭＳ Ｐゴシック" w:eastAsia="ＭＳ Ｐゴシック" w:hAnsi="ＭＳ Ｐゴシック" w:hint="eastAsia"/>
          <w:color w:val="FF0000"/>
          <w:lang w:val="en-GB" w:eastAsia="ja-JP"/>
        </w:rPr>
        <w:t>（英語で記載ください）</w:t>
      </w:r>
    </w:p>
    <w:bookmarkEnd w:id="5"/>
    <w:p w14:paraId="482AC78B" w14:textId="2D4E48B0" w:rsidR="000C7E6B" w:rsidRPr="00564DA4" w:rsidRDefault="00664409" w:rsidP="000C7E6B">
      <w:pPr>
        <w:pStyle w:val="1"/>
        <w:numPr>
          <w:ilvl w:val="0"/>
          <w:numId w:val="0"/>
        </w:numPr>
        <w:ind w:left="414"/>
        <w:rPr>
          <w:rFonts w:ascii="ＭＳ Ｐゴシック" w:eastAsia="ＭＳ Ｐゴシック" w:hAnsi="ＭＳ Ｐゴシック"/>
          <w:lang w:val="en-GB"/>
        </w:rPr>
      </w:pPr>
      <w:r w:rsidRPr="00564DA4">
        <w:rPr>
          <w:rFonts w:ascii="ＭＳ Ｐゴシック" w:eastAsia="ＭＳ Ｐゴシック" w:hAnsi="ＭＳ Ｐゴシック"/>
          <w:lang w:val="en-GB"/>
        </w:rPr>
        <w:t>Appendix 1 – I-REC Registry Application Form</w:t>
      </w:r>
      <w:bookmarkEnd w:id="0"/>
      <w:bookmarkEnd w:id="1"/>
      <w:bookmarkEnd w:id="2"/>
      <w:bookmarkEnd w:id="3"/>
      <w:bookmarkEnd w:id="4"/>
    </w:p>
    <w:tbl>
      <w:tblPr>
        <w:tblStyle w:val="ab"/>
        <w:tblW w:w="9066" w:type="dxa"/>
        <w:tblInd w:w="534" w:type="dxa"/>
        <w:tblBorders>
          <w:top w:val="single" w:sz="4" w:space="0" w:color="158341"/>
          <w:left w:val="single" w:sz="4" w:space="0" w:color="158341"/>
          <w:bottom w:val="single" w:sz="4" w:space="0" w:color="158341"/>
          <w:right w:val="single" w:sz="4" w:space="0" w:color="158341"/>
          <w:insideH w:val="single" w:sz="4" w:space="0" w:color="158341"/>
          <w:insideV w:val="single" w:sz="4" w:space="0" w:color="158341"/>
        </w:tblBorders>
        <w:tblLook w:val="04A0" w:firstRow="1" w:lastRow="0" w:firstColumn="1" w:lastColumn="0" w:noHBand="0" w:noVBand="1"/>
      </w:tblPr>
      <w:tblGrid>
        <w:gridCol w:w="2125"/>
        <w:gridCol w:w="2689"/>
        <w:gridCol w:w="903"/>
        <w:gridCol w:w="1084"/>
        <w:gridCol w:w="2265"/>
      </w:tblGrid>
      <w:tr w:rsidR="001335CC" w:rsidRPr="00564DA4" w14:paraId="5FECA609" w14:textId="77777777" w:rsidTr="003E17A2">
        <w:trPr>
          <w:trHeight w:val="330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0D8ED421" w14:textId="77777777" w:rsidR="006155F2" w:rsidRPr="00564DA4" w:rsidRDefault="006155F2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新規申請/変更申請*</w:t>
            </w:r>
          </w:p>
          <w:p w14:paraId="0C1977C1" w14:textId="4D5D40E1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/>
              </w:rPr>
              <w:t>New Application / Declaration of Changes*</w:t>
            </w:r>
          </w:p>
        </w:tc>
        <w:tc>
          <w:tcPr>
            <w:tcW w:w="903" w:type="dxa"/>
            <w:tcBorders>
              <w:bottom w:val="single" w:sz="4" w:space="0" w:color="158341"/>
            </w:tcBorders>
            <w:shd w:val="clear" w:color="auto" w:fill="C6D9F1" w:themeFill="text2" w:themeFillTint="33"/>
            <w:vAlign w:val="center"/>
          </w:tcPr>
          <w:p w14:paraId="55E9E6A8" w14:textId="1B6AF5EA" w:rsidR="006155F2" w:rsidRPr="00564DA4" w:rsidRDefault="006155F2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日付</w:t>
            </w:r>
          </w:p>
          <w:p w14:paraId="4813EF6B" w14:textId="3B6CBF0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  <w:t>Date</w:t>
            </w:r>
          </w:p>
        </w:tc>
        <w:tc>
          <w:tcPr>
            <w:tcW w:w="3349" w:type="dxa"/>
            <w:gridSpan w:val="2"/>
            <w:tcBorders>
              <w:bottom w:val="single" w:sz="4" w:space="0" w:color="158341"/>
            </w:tcBorders>
            <w:shd w:val="clear" w:color="auto" w:fill="auto"/>
            <w:vAlign w:val="center"/>
          </w:tcPr>
          <w:p w14:paraId="3FD4C093" w14:textId="6257A44C" w:rsidR="001335CC" w:rsidRPr="00564DA4" w:rsidRDefault="00734A8D" w:rsidP="003E17A2">
            <w:pPr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67323F">
              <w:rPr>
                <w:rFonts w:ascii="ＭＳ Ｐゴシック" w:eastAsia="ＭＳ Ｐゴシック" w:hAnsi="ＭＳ Ｐゴシック"/>
                <w:sz w:val="18"/>
                <w:szCs w:val="20"/>
              </w:rPr>
              <w:t>dd.mm.yyyy</w:t>
            </w:r>
            <w:r w:rsidRPr="0067323F">
              <w:rPr>
                <w:rFonts w:ascii="ＭＳ Ｐゴシック" w:eastAsia="ＭＳ Ｐゴシック" w:hAnsi="ＭＳ Ｐゴシック" w:hint="eastAsia"/>
                <w:sz w:val="18"/>
                <w:szCs w:val="20"/>
                <w:lang w:eastAsia="ja-JP"/>
              </w:rPr>
              <w:t>（日、月、年の順）</w:t>
            </w:r>
          </w:p>
        </w:tc>
      </w:tr>
      <w:tr w:rsidR="001335CC" w:rsidRPr="00564DA4" w14:paraId="6459BBEE" w14:textId="77777777" w:rsidTr="003E17A2">
        <w:trPr>
          <w:trHeight w:val="265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4E72C25" w14:textId="77777777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本申請についての御社の役割(チェックしてください)</w:t>
            </w:r>
          </w:p>
          <w:p w14:paraId="14AA90EC" w14:textId="5F24769C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Role(s) requested under this application (please tick box)</w:t>
            </w:r>
          </w:p>
        </w:tc>
        <w:tc>
          <w:tcPr>
            <w:tcW w:w="1987" w:type="dxa"/>
            <w:gridSpan w:val="2"/>
            <w:shd w:val="clear" w:color="auto" w:fill="FFFFFF" w:themeFill="background1"/>
            <w:vAlign w:val="center"/>
          </w:tcPr>
          <w:p w14:paraId="112CE216" w14:textId="00BEDC23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I</w:t>
            </w: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>-REC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参加者</w:t>
            </w:r>
          </w:p>
          <w:p w14:paraId="6E86658E" w14:textId="34B30AB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 xml:space="preserve">I-REC Participant   </w:t>
            </w:r>
            <w:sdt>
              <w:sdtPr>
                <w:rPr>
                  <w:rFonts w:ascii="ＭＳ Ｐゴシック" w:eastAsia="ＭＳ Ｐゴシック" w:hAnsi="ＭＳ Ｐゴシック" w:cs="Segoe UI Symbol" w:hint="eastAsia"/>
                  <w:sz w:val="18"/>
                  <w:szCs w:val="18"/>
                </w:rPr>
                <w:id w:val="30374163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BD7CAA" w:rsidRPr="00564DA4">
                  <w:rPr>
                    <w:rFonts w:ascii="ＭＳ Ｐゴシック" w:eastAsia="ＭＳ Ｐゴシック" w:hAnsi="ＭＳ Ｐゴシック" w:cs="Segoe UI Symbo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65" w:type="dxa"/>
            <w:shd w:val="clear" w:color="auto" w:fill="FFFFFF" w:themeFill="background1"/>
            <w:vAlign w:val="center"/>
          </w:tcPr>
          <w:p w14:paraId="3F9CC3A8" w14:textId="77777777" w:rsidR="000731A8" w:rsidRPr="00564DA4" w:rsidRDefault="000731A8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I-REC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登録者</w:t>
            </w:r>
          </w:p>
          <w:p w14:paraId="34F2DECA" w14:textId="2C26B2CB" w:rsidR="001335CC" w:rsidRPr="00564DA4" w:rsidRDefault="001335CC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 xml:space="preserve">Registrant  </w:t>
            </w:r>
            <w:sdt>
              <w:sdtPr>
                <w:rPr>
                  <w:rFonts w:ascii="ＭＳ Ｐゴシック" w:eastAsia="ＭＳ Ｐゴシック" w:hAnsi="ＭＳ Ｐゴシック" w:cs="Segoe UI Symbol" w:hint="eastAsia"/>
                  <w:sz w:val="18"/>
                  <w:szCs w:val="18"/>
                </w:rPr>
                <w:id w:val="4134363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BD7CAA" w:rsidRPr="00564DA4">
                  <w:rPr>
                    <w:rFonts w:ascii="ＭＳ Ｐゴシック" w:eastAsia="ＭＳ Ｐゴシック" w:hAnsi="ＭＳ Ｐゴシック" w:cs="Segoe UI Symbo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1335CC" w:rsidRPr="00564DA4" w14:paraId="3F573130" w14:textId="77777777" w:rsidTr="003E17A2">
        <w:trPr>
          <w:trHeight w:val="265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618B7D6A" w14:textId="3A392A39" w:rsidR="001335CC" w:rsidRPr="00564DA4" w:rsidRDefault="004358F6" w:rsidP="001335CC">
            <w:pPr>
              <w:ind w:left="0"/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申請者の詳細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Applicant Details</w:t>
            </w:r>
          </w:p>
        </w:tc>
      </w:tr>
      <w:tr w:rsidR="001335CC" w:rsidRPr="00564DA4" w14:paraId="2B122F9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0F06C493" w14:textId="2A8D2938" w:rsidR="001335CC" w:rsidRPr="00564DA4" w:rsidRDefault="004358F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申請者の法的名称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Applicant Legal Name:</w:t>
            </w:r>
          </w:p>
        </w:tc>
        <w:tc>
          <w:tcPr>
            <w:tcW w:w="2689" w:type="dxa"/>
            <w:vAlign w:val="center"/>
          </w:tcPr>
          <w:p w14:paraId="11AFEF7B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3D132123" w14:textId="77777777" w:rsidR="004358F6" w:rsidRPr="00564DA4" w:rsidRDefault="004358F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ウェブサイトU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RL</w:t>
            </w:r>
          </w:p>
          <w:p w14:paraId="2582FE61" w14:textId="421F1270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Website URL:</w:t>
            </w:r>
          </w:p>
        </w:tc>
        <w:tc>
          <w:tcPr>
            <w:tcW w:w="2265" w:type="dxa"/>
            <w:vAlign w:val="center"/>
          </w:tcPr>
          <w:p w14:paraId="2D6587A9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71BD94BF" w14:textId="77777777" w:rsidTr="00D30782">
        <w:trPr>
          <w:trHeight w:val="78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C8D688C" w14:textId="16FEE765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登記住所</w:t>
            </w:r>
          </w:p>
          <w:p w14:paraId="73B99657" w14:textId="4BFFC390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2689" w:type="dxa"/>
            <w:vAlign w:val="center"/>
          </w:tcPr>
          <w:p w14:paraId="31C96E8F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13BF5D2B" w14:textId="77777777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主な事業(例えば、商品小売等)</w:t>
            </w:r>
          </w:p>
          <w:p w14:paraId="17A32D9B" w14:textId="7E01524D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Main business</w:t>
            </w:r>
          </w:p>
          <w:p w14:paraId="6A195BFD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(e.g. food retailer):</w:t>
            </w:r>
          </w:p>
        </w:tc>
        <w:tc>
          <w:tcPr>
            <w:tcW w:w="2265" w:type="dxa"/>
            <w:vAlign w:val="center"/>
          </w:tcPr>
          <w:p w14:paraId="69EADA17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6DFB7C55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</w:tcPr>
          <w:p w14:paraId="6D6F41FF" w14:textId="77777777" w:rsidR="00346165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郵便番号</w:t>
            </w:r>
          </w:p>
          <w:p w14:paraId="11004EE9" w14:textId="6043BDE2" w:rsidR="001335CC" w:rsidRPr="00564DA4" w:rsidRDefault="00346165" w:rsidP="00346165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Postal (ZIP) code:</w:t>
            </w:r>
          </w:p>
        </w:tc>
        <w:tc>
          <w:tcPr>
            <w:tcW w:w="2689" w:type="dxa"/>
            <w:vAlign w:val="center"/>
          </w:tcPr>
          <w:p w14:paraId="53E00D4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B8F4ED4" w14:textId="77777777" w:rsidR="00321B8D" w:rsidRPr="00564DA4" w:rsidRDefault="00321B8D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登記年</w:t>
            </w:r>
          </w:p>
          <w:p w14:paraId="556AEF7B" w14:textId="0E3F4038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Year of registration:</w:t>
            </w:r>
          </w:p>
        </w:tc>
        <w:tc>
          <w:tcPr>
            <w:tcW w:w="2265" w:type="dxa"/>
            <w:vAlign w:val="center"/>
          </w:tcPr>
          <w:p w14:paraId="0272177B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32163E3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</w:tcPr>
          <w:p w14:paraId="5207D835" w14:textId="21F792A9" w:rsidR="00346165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EO/</w:t>
            </w: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代表者氏名</w:t>
            </w:r>
          </w:p>
          <w:p w14:paraId="63DDC0FD" w14:textId="11FE498A" w:rsidR="001335CC" w:rsidRPr="00564DA4" w:rsidRDefault="00346165" w:rsidP="00346165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Name of the Chief Executive Officer/General Manager:</w:t>
            </w:r>
          </w:p>
        </w:tc>
        <w:tc>
          <w:tcPr>
            <w:tcW w:w="2689" w:type="dxa"/>
            <w:vAlign w:val="center"/>
          </w:tcPr>
          <w:p w14:paraId="4D41A14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69D4BB77" w14:textId="642B2C5E" w:rsidR="001335CC" w:rsidRPr="00564DA4" w:rsidRDefault="00C04D6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</w:rPr>
              <w:t>おおよその従業員数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Approximate number of employees:</w:t>
            </w:r>
          </w:p>
        </w:tc>
        <w:tc>
          <w:tcPr>
            <w:tcW w:w="2265" w:type="dxa"/>
            <w:vAlign w:val="center"/>
          </w:tcPr>
          <w:p w14:paraId="2128B78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58224C85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1A5E95D6" w14:textId="71804C67" w:rsidR="001335CC" w:rsidRPr="00564DA4" w:rsidRDefault="00346165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国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Country:</w:t>
            </w:r>
          </w:p>
        </w:tc>
        <w:tc>
          <w:tcPr>
            <w:tcW w:w="2689" w:type="dxa"/>
            <w:vAlign w:val="center"/>
          </w:tcPr>
          <w:p w14:paraId="39A6E6E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52F4A2DA" w14:textId="7C332B0F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2265" w:type="dxa"/>
            <w:vAlign w:val="center"/>
          </w:tcPr>
          <w:p w14:paraId="0E185FDD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61B07EDC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77799529" w14:textId="77777777" w:rsidR="00D71001" w:rsidRPr="00564DA4" w:rsidRDefault="00D7100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法的組織形態</w:t>
            </w:r>
          </w:p>
          <w:p w14:paraId="36730E2B" w14:textId="51F9CEA6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Legal Status</w:t>
            </w:r>
          </w:p>
        </w:tc>
        <w:tc>
          <w:tcPr>
            <w:tcW w:w="2689" w:type="dxa"/>
            <w:vAlign w:val="center"/>
          </w:tcPr>
          <w:p w14:paraId="602EA9FE" w14:textId="77777777" w:rsidR="002D1513" w:rsidRPr="00564DA4" w:rsidRDefault="00D7100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登記法人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 xml:space="preserve">Registered incorporated body/    </w:t>
            </w:r>
          </w:p>
          <w:p w14:paraId="5D4B3674" w14:textId="119A1BF1" w:rsidR="001335CC" w:rsidRPr="00564DA4" w:rsidRDefault="00D7100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公的機関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ublic sector entity/</w:t>
            </w:r>
          </w:p>
          <w:p w14:paraId="4250EBDD" w14:textId="6DA15297" w:rsidR="002D1513" w:rsidRPr="00564DA4" w:rsidRDefault="002D1513" w:rsidP="002D1513">
            <w:pPr>
              <w:spacing w:line="240" w:lineRule="auto"/>
              <w:ind w:left="0"/>
              <w:rPr>
                <w:rFonts w:ascii="ＭＳ Ｐゴシック" w:eastAsia="ＭＳ Ｐゴシック" w:hAnsi="ＭＳ Ｐゴシック" w:cs="Tahoma"/>
                <w:sz w:val="16"/>
                <w:szCs w:val="16"/>
                <w:lang w:val="en-GB"/>
              </w:rPr>
            </w:pPr>
            <w:r w:rsidRPr="00564DA4">
              <w:rPr>
                <w:rFonts w:ascii="ＭＳ Ｐゴシック" w:eastAsia="ＭＳ Ｐゴシック" w:hAnsi="ＭＳ Ｐゴシック"/>
                <w:sz w:val="16"/>
                <w:szCs w:val="16"/>
                <w:lang w:val="en-GB"/>
              </w:rPr>
              <w:t>*</w:t>
            </w:r>
            <w:r w:rsidRPr="00564DA4">
              <w:rPr>
                <w:rFonts w:ascii="ＭＳ Ｐゴシック" w:eastAsia="ＭＳ Ｐゴシック" w:hAnsi="ＭＳ Ｐゴシック" w:cs="ＭＳ 明朝" w:hint="eastAsia"/>
                <w:sz w:val="16"/>
                <w:szCs w:val="16"/>
                <w:lang w:val="en-GB" w:eastAsia="ja-JP"/>
              </w:rPr>
              <w:t>不要な選択肢を削除ください。</w:t>
            </w:r>
            <w:r w:rsidRPr="00564DA4">
              <w:rPr>
                <w:rFonts w:ascii="ＭＳ Ｐゴシック" w:eastAsia="ＭＳ Ｐゴシック" w:hAnsi="ＭＳ Ｐゴシック" w:cs="Tahoma"/>
                <w:sz w:val="16"/>
                <w:szCs w:val="16"/>
                <w:lang w:val="en-GB"/>
              </w:rPr>
              <w:t>*Delete as appropriate</w:t>
            </w: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35755F71" w14:textId="7325767B" w:rsidR="001335CC" w:rsidRPr="00564DA4" w:rsidRDefault="008721A2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御組織が主に活動している国を記載ください。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lease state in which countries the organisation is active:</w:t>
            </w:r>
          </w:p>
        </w:tc>
        <w:tc>
          <w:tcPr>
            <w:tcW w:w="2265" w:type="dxa"/>
            <w:vAlign w:val="center"/>
          </w:tcPr>
          <w:p w14:paraId="72DB49F0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2E3F2D7F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AFFB5BB" w14:textId="56687180" w:rsidR="001335CC" w:rsidRPr="00564DA4" w:rsidRDefault="008F4417" w:rsidP="00BD7CAA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登記している国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ountry of company registration/</w:t>
            </w:r>
          </w:p>
        </w:tc>
        <w:tc>
          <w:tcPr>
            <w:tcW w:w="2689" w:type="dxa"/>
            <w:vAlign w:val="center"/>
          </w:tcPr>
          <w:p w14:paraId="4EEBB1C8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4310203F" w14:textId="2BB65FC5" w:rsidR="001335CC" w:rsidRPr="00564DA4" w:rsidRDefault="0053199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/>
              </w:rPr>
              <w:t>主要株主（10％以上）を記載してください。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Please list the main (&gt;10%) shareholders :</w:t>
            </w:r>
          </w:p>
        </w:tc>
        <w:tc>
          <w:tcPr>
            <w:tcW w:w="2265" w:type="dxa"/>
            <w:vAlign w:val="center"/>
          </w:tcPr>
          <w:p w14:paraId="5CB1DB84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5917B50E" w14:textId="77777777" w:rsidTr="003E17A2">
        <w:trPr>
          <w:trHeight w:val="314"/>
        </w:trPr>
        <w:tc>
          <w:tcPr>
            <w:tcW w:w="2125" w:type="dxa"/>
            <w:shd w:val="clear" w:color="auto" w:fill="C6D9F1" w:themeFill="text2" w:themeFillTint="33"/>
            <w:vAlign w:val="center"/>
          </w:tcPr>
          <w:p w14:paraId="48C1331C" w14:textId="15705115" w:rsidR="001335CC" w:rsidRPr="00564DA4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>会社法人等番号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>Corporate registration number</w:t>
            </w:r>
          </w:p>
        </w:tc>
        <w:tc>
          <w:tcPr>
            <w:tcW w:w="2689" w:type="dxa"/>
            <w:vAlign w:val="center"/>
          </w:tcPr>
          <w:p w14:paraId="36D2881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45BAFEA5" w14:textId="58D2D146" w:rsidR="001335CC" w:rsidRPr="00564DA4" w:rsidRDefault="003C5D83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/>
              </w:rPr>
              <w:t>昨年度の貸借対照表の合計金額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  <w:t xml:space="preserve">Balance sheet total for last financial year </w:t>
            </w:r>
          </w:p>
        </w:tc>
        <w:tc>
          <w:tcPr>
            <w:tcW w:w="2265" w:type="dxa"/>
            <w:vAlign w:val="center"/>
          </w:tcPr>
          <w:p w14:paraId="31C7CD3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  <w:lang w:val="en-CA"/>
              </w:rPr>
            </w:pPr>
          </w:p>
        </w:tc>
      </w:tr>
      <w:tr w:rsidR="001335CC" w:rsidRPr="00564DA4" w14:paraId="26FC1A72" w14:textId="77777777" w:rsidTr="003E17A2">
        <w:trPr>
          <w:trHeight w:val="253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7D89B545" w14:textId="4D12ED83" w:rsidR="001335CC" w:rsidRPr="00564DA4" w:rsidRDefault="007972A0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連絡先詳細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eastAsia="ja-JP"/>
              </w:rPr>
              <w:t>(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委任先があるなど</w:t>
            </w:r>
            <w:r w:rsidR="00FD6DFB"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上記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val="en-CA" w:eastAsia="ja-JP"/>
              </w:rPr>
              <w:t>連絡先と異なる場合</w:t>
            </w: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6"/>
                <w:szCs w:val="16"/>
                <w:lang w:eastAsia="ja-JP"/>
              </w:rPr>
              <w:t>)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6"/>
                <w:szCs w:val="16"/>
              </w:rPr>
              <w:t xml:space="preserve">Primary Contact Details 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(where different from the  registered details)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val="en-CA" w:eastAsia="ja-JP"/>
              </w:rPr>
              <w:t xml:space="preserve">　</w:t>
            </w:r>
          </w:p>
        </w:tc>
      </w:tr>
      <w:tr w:rsidR="001335CC" w:rsidRPr="00564DA4" w14:paraId="4E0CC42C" w14:textId="77777777" w:rsidTr="003E17A2">
        <w:tc>
          <w:tcPr>
            <w:tcW w:w="2125" w:type="dxa"/>
            <w:shd w:val="clear" w:color="auto" w:fill="C6D9F1" w:themeFill="text2" w:themeFillTint="33"/>
            <w:vAlign w:val="center"/>
          </w:tcPr>
          <w:p w14:paraId="447CE01F" w14:textId="77777777" w:rsidR="00973991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7972A0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</w:p>
          <w:p w14:paraId="308F3CFD" w14:textId="56EFB19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 xml:space="preserve">Organisation Name </w:t>
            </w:r>
          </w:p>
        </w:tc>
        <w:tc>
          <w:tcPr>
            <w:tcW w:w="2689" w:type="dxa"/>
            <w:vAlign w:val="center"/>
          </w:tcPr>
          <w:p w14:paraId="02238AE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893B2D4" w14:textId="63DB24AA" w:rsidR="001335CC" w:rsidRPr="00564DA4" w:rsidRDefault="00803D14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国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Country:</w:t>
            </w:r>
          </w:p>
        </w:tc>
        <w:tc>
          <w:tcPr>
            <w:tcW w:w="2265" w:type="dxa"/>
            <w:vAlign w:val="center"/>
          </w:tcPr>
          <w:p w14:paraId="454047B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247E0F98" w14:textId="77777777" w:rsidTr="003E17A2">
        <w:tc>
          <w:tcPr>
            <w:tcW w:w="2125" w:type="dxa"/>
            <w:shd w:val="clear" w:color="auto" w:fill="C6D9F1" w:themeFill="text2" w:themeFillTint="33"/>
            <w:vAlign w:val="center"/>
          </w:tcPr>
          <w:p w14:paraId="5ACEB3C2" w14:textId="048C308C" w:rsidR="001335CC" w:rsidRPr="00564DA4" w:rsidRDefault="007972A0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住所</w:t>
            </w:r>
          </w:p>
        </w:tc>
        <w:tc>
          <w:tcPr>
            <w:tcW w:w="2689" w:type="dxa"/>
            <w:vAlign w:val="center"/>
          </w:tcPr>
          <w:p w14:paraId="46D30945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  <w:tc>
          <w:tcPr>
            <w:tcW w:w="1987" w:type="dxa"/>
            <w:gridSpan w:val="2"/>
            <w:shd w:val="clear" w:color="auto" w:fill="C6D9F1" w:themeFill="text2" w:themeFillTint="33"/>
            <w:vAlign w:val="center"/>
          </w:tcPr>
          <w:p w14:paraId="29177635" w14:textId="270257DB" w:rsidR="001335CC" w:rsidRPr="00564DA4" w:rsidRDefault="00803D14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郵便番号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Postal code:</w:t>
            </w:r>
          </w:p>
        </w:tc>
        <w:tc>
          <w:tcPr>
            <w:tcW w:w="2265" w:type="dxa"/>
            <w:vAlign w:val="center"/>
          </w:tcPr>
          <w:p w14:paraId="041E9671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1DE31ED1" w14:textId="77777777" w:rsidTr="003E17A2">
        <w:trPr>
          <w:trHeight w:val="277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76791337" w14:textId="75BDEC74" w:rsidR="001335CC" w:rsidRPr="00564DA4" w:rsidRDefault="00DD48B7" w:rsidP="001335CC">
            <w:pPr>
              <w:ind w:left="0"/>
              <w:rPr>
                <w:rFonts w:ascii="ＭＳ Ｐゴシック" w:eastAsia="ＭＳ Ｐゴシック" w:hAnsi="ＭＳ Ｐゴシック" w:cstheme="minorHAnsi"/>
                <w:sz w:val="18"/>
                <w:szCs w:val="18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担当者（記入必須）：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O</w:t>
            </w:r>
            <w:r w:rsidR="002D1513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 xml:space="preserve">perational Contact Detail 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>a</w:t>
            </w:r>
            <w:r w:rsidR="002D1513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  <w:lang w:eastAsia="ja-JP"/>
              </w:rPr>
              <w:t xml:space="preserve">nd </w:t>
            </w:r>
            <w:r w:rsidR="001335CC" w:rsidRPr="00564DA4">
              <w:rPr>
                <w:rFonts w:ascii="ＭＳ Ｐゴシック" w:eastAsia="ＭＳ Ｐゴシック" w:hAnsi="ＭＳ Ｐゴシック" w:cstheme="minorHAnsi"/>
                <w:b/>
                <w:sz w:val="18"/>
                <w:szCs w:val="18"/>
              </w:rPr>
              <w:t>Lead User Details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b/>
                <w:sz w:val="18"/>
                <w:szCs w:val="18"/>
                <w:lang w:eastAsia="ja-JP"/>
              </w:rPr>
              <w:t xml:space="preserve">　</w:t>
            </w:r>
          </w:p>
        </w:tc>
      </w:tr>
      <w:tr w:rsidR="001335CC" w:rsidRPr="00564DA4" w14:paraId="7E9CE010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D21F8E4" w14:textId="63C5D381" w:rsidR="001335CC" w:rsidRPr="00564DA4" w:rsidRDefault="00973991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803D14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  <w:r w:rsidR="00803D14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Organisation Name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14:paraId="0B5608D1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803D14" w:rsidRPr="00564DA4" w14:paraId="48AFB1C9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F440357" w14:textId="0950800B" w:rsidR="00803D14" w:rsidRPr="00564DA4" w:rsidRDefault="009B103E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担当者氏名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contact person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14:paraId="0F40EC23" w14:textId="77777777" w:rsidR="00803D14" w:rsidRPr="00564DA4" w:rsidRDefault="00803D14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5CD2A53C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BAC339F" w14:textId="7DECAA6D" w:rsidR="001335CC" w:rsidRPr="00564DA4" w:rsidRDefault="003D50E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メールアドレス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e-mail:</w:t>
            </w:r>
          </w:p>
        </w:tc>
        <w:tc>
          <w:tcPr>
            <w:tcW w:w="4252" w:type="dxa"/>
            <w:gridSpan w:val="3"/>
            <w:vAlign w:val="center"/>
          </w:tcPr>
          <w:p w14:paraId="08451210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1335CC" w:rsidRPr="00564DA4" w14:paraId="199A6152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1819DC32" w14:textId="56FBE1D9" w:rsidR="001335CC" w:rsidRPr="00564DA4" w:rsidRDefault="003D50EF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電話</w:t>
            </w:r>
            <w:r w:rsidR="001335CC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Telephone:</w:t>
            </w:r>
          </w:p>
        </w:tc>
        <w:tc>
          <w:tcPr>
            <w:tcW w:w="4252" w:type="dxa"/>
            <w:gridSpan w:val="3"/>
            <w:vAlign w:val="center"/>
          </w:tcPr>
          <w:p w14:paraId="33212522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346165" w:rsidRPr="00564DA4" w14:paraId="2E9E9E7D" w14:textId="77777777" w:rsidTr="003D38C2">
        <w:trPr>
          <w:trHeight w:val="304"/>
        </w:trPr>
        <w:tc>
          <w:tcPr>
            <w:tcW w:w="9066" w:type="dxa"/>
            <w:gridSpan w:val="5"/>
            <w:shd w:val="clear" w:color="auto" w:fill="C6D9F1" w:themeFill="text2" w:themeFillTint="33"/>
            <w:vAlign w:val="center"/>
          </w:tcPr>
          <w:p w14:paraId="1CF64415" w14:textId="4936113C" w:rsidR="009B103E" w:rsidRPr="00564DA4" w:rsidRDefault="00346165" w:rsidP="00346165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b/>
                <w:bCs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b/>
                <w:bCs/>
                <w:sz w:val="18"/>
                <w:szCs w:val="18"/>
                <w:lang w:eastAsia="ja-JP"/>
              </w:rPr>
              <w:t xml:space="preserve">請求書送付先　</w:t>
            </w:r>
            <w:r w:rsidRPr="00564DA4">
              <w:rPr>
                <w:rFonts w:ascii="ＭＳ Ｐゴシック" w:eastAsia="ＭＳ Ｐゴシック" w:hAnsi="ＭＳ Ｐゴシック" w:cstheme="minorHAnsi"/>
                <w:b/>
                <w:bCs/>
                <w:sz w:val="18"/>
                <w:szCs w:val="18"/>
                <w:lang w:eastAsia="ja-JP"/>
              </w:rPr>
              <w:t>Billing Contact Detail</w:t>
            </w:r>
            <w:r w:rsidR="009B103E" w:rsidRPr="00564DA4">
              <w:rPr>
                <w:rFonts w:ascii="ＭＳ Ｐゴシック" w:eastAsia="ＭＳ Ｐゴシック" w:hAnsi="ＭＳ Ｐゴシック" w:cstheme="minorHAnsi" w:hint="eastAsia"/>
                <w:b/>
                <w:bCs/>
                <w:sz w:val="18"/>
                <w:szCs w:val="18"/>
                <w:lang w:eastAsia="ja-JP"/>
              </w:rPr>
              <w:t>（記入必須）</w:t>
            </w:r>
          </w:p>
        </w:tc>
      </w:tr>
      <w:tr w:rsidR="002D1513" w:rsidRPr="00564DA4" w14:paraId="58872E05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0EDA44B2" w14:textId="4A568B75" w:rsidR="002D1513" w:rsidRPr="00564DA4" w:rsidRDefault="00973991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会社・</w:t>
            </w:r>
            <w:r w:rsidR="002D1513"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組織名</w:t>
            </w:r>
            <w:r w:rsidR="002D1513"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Organisation Name</w:t>
            </w:r>
          </w:p>
        </w:tc>
        <w:tc>
          <w:tcPr>
            <w:tcW w:w="4252" w:type="dxa"/>
            <w:gridSpan w:val="3"/>
            <w:vAlign w:val="center"/>
          </w:tcPr>
          <w:p w14:paraId="668A08F9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1B0AAFA8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F8328D6" w14:textId="4691F28A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住所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address</w:t>
            </w:r>
          </w:p>
        </w:tc>
        <w:tc>
          <w:tcPr>
            <w:tcW w:w="4252" w:type="dxa"/>
            <w:gridSpan w:val="3"/>
            <w:vAlign w:val="center"/>
          </w:tcPr>
          <w:p w14:paraId="55C25383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1FA3E5E9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3046F083" w14:textId="6123F0A4" w:rsidR="002D1513" w:rsidRPr="00564DA4" w:rsidRDefault="009B103E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 xml:space="preserve">担当者氏名 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  <w:t>contact person</w:t>
            </w:r>
          </w:p>
        </w:tc>
        <w:tc>
          <w:tcPr>
            <w:tcW w:w="4252" w:type="dxa"/>
            <w:gridSpan w:val="3"/>
            <w:vAlign w:val="center"/>
          </w:tcPr>
          <w:p w14:paraId="2C85AF54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69A2DAED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22E499EB" w14:textId="27B59675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メールアドレス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e-mail:</w:t>
            </w:r>
          </w:p>
        </w:tc>
        <w:tc>
          <w:tcPr>
            <w:tcW w:w="4252" w:type="dxa"/>
            <w:gridSpan w:val="3"/>
            <w:vAlign w:val="center"/>
          </w:tcPr>
          <w:p w14:paraId="36F17F06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  <w:tr w:rsidR="002D1513" w:rsidRPr="00564DA4" w14:paraId="56073334" w14:textId="77777777" w:rsidTr="003E17A2">
        <w:trPr>
          <w:trHeight w:val="304"/>
        </w:trPr>
        <w:tc>
          <w:tcPr>
            <w:tcW w:w="4814" w:type="dxa"/>
            <w:gridSpan w:val="2"/>
            <w:shd w:val="clear" w:color="auto" w:fill="C6D9F1" w:themeFill="text2" w:themeFillTint="33"/>
            <w:vAlign w:val="center"/>
          </w:tcPr>
          <w:p w14:paraId="76EBCCED" w14:textId="6D4423DC" w:rsidR="002D1513" w:rsidRPr="00564DA4" w:rsidRDefault="002D1513" w:rsidP="002D1513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szCs w:val="16"/>
                <w:lang w:eastAsia="ja-JP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szCs w:val="16"/>
                <w:lang w:eastAsia="ja-JP"/>
              </w:rPr>
              <w:t>電話</w:t>
            </w:r>
            <w:r w:rsidRPr="00564DA4"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  <w:t>Telephone:</w:t>
            </w:r>
          </w:p>
        </w:tc>
        <w:tc>
          <w:tcPr>
            <w:tcW w:w="4252" w:type="dxa"/>
            <w:gridSpan w:val="3"/>
            <w:vAlign w:val="center"/>
          </w:tcPr>
          <w:p w14:paraId="4F2192BD" w14:textId="77777777" w:rsidR="002D1513" w:rsidRPr="00564DA4" w:rsidRDefault="002D1513" w:rsidP="002D1513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  <w:szCs w:val="16"/>
              </w:rPr>
            </w:pPr>
          </w:p>
        </w:tc>
      </w:tr>
    </w:tbl>
    <w:p w14:paraId="6F6B8D52" w14:textId="77777777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5EC37071" w14:textId="57BB9775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52AE510C" w14:textId="4B986E8D" w:rsidR="000E2C50" w:rsidRPr="00564DA4" w:rsidRDefault="000E2C50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31D6054B" w14:textId="7A95E190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62FB50EA" w14:textId="5E5C07BC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0BA19243" w14:textId="77777777" w:rsidR="002D1513" w:rsidRPr="00564DA4" w:rsidRDefault="002D1513">
      <w:pPr>
        <w:spacing w:line="240" w:lineRule="auto"/>
        <w:ind w:left="0"/>
        <w:rPr>
          <w:rFonts w:ascii="ＭＳ Ｐゴシック" w:eastAsia="ＭＳ Ｐゴシック" w:hAnsi="ＭＳ Ｐゴシック"/>
        </w:rPr>
      </w:pPr>
    </w:p>
    <w:p w14:paraId="01C4ADC2" w14:textId="54A460A1" w:rsidR="003C2837" w:rsidRPr="00564DA4" w:rsidRDefault="003C2837" w:rsidP="003C2837">
      <w:pPr>
        <w:rPr>
          <w:rFonts w:ascii="ＭＳ Ｐゴシック" w:eastAsia="ＭＳ Ｐゴシック" w:hAnsi="ＭＳ Ｐゴシック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この申請を行うにあたり、</w:t>
      </w:r>
      <w:r w:rsidRPr="00564DA4">
        <w:rPr>
          <w:rFonts w:ascii="ＭＳ Ｐゴシック" w:eastAsia="ＭＳ Ｐゴシック" w:hAnsi="ＭＳ Ｐゴシック" w:hint="eastAsia"/>
        </w:rPr>
        <w:t>Evident’s Privacy Policy（https://evident.global/privacy）</w:t>
      </w:r>
      <w:r w:rsidRPr="00564DA4">
        <w:rPr>
          <w:rFonts w:ascii="ＭＳ Ｐゴシック" w:eastAsia="ＭＳ Ｐゴシック" w:hAnsi="ＭＳ Ｐゴシック" w:hint="eastAsia"/>
          <w:lang w:val="en-CA"/>
        </w:rPr>
        <w:t>を受け入れます。</w:t>
      </w:r>
    </w:p>
    <w:p w14:paraId="464C1719" w14:textId="7E439554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 xml:space="preserve">By submitting this form I confirm acceptance of </w:t>
      </w:r>
      <w:proofErr w:type="spellStart"/>
      <w:r w:rsidRPr="00564DA4">
        <w:rPr>
          <w:rFonts w:ascii="ＭＳ Ｐゴシック" w:eastAsia="ＭＳ Ｐゴシック" w:hAnsi="ＭＳ Ｐゴシック"/>
          <w:lang w:val="en-CA"/>
        </w:rPr>
        <w:t>Evident’s</w:t>
      </w:r>
      <w:proofErr w:type="spellEnd"/>
      <w:r w:rsidRPr="00564DA4">
        <w:rPr>
          <w:rFonts w:ascii="ＭＳ Ｐゴシック" w:eastAsia="ＭＳ Ｐゴシック" w:hAnsi="ＭＳ Ｐゴシック"/>
          <w:lang w:val="en-CA"/>
        </w:rPr>
        <w:t xml:space="preserve"> Privacy Policy, as published on</w:t>
      </w:r>
    </w:p>
    <w:p w14:paraId="701EE2D6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https://evident.global/privacy</w:t>
      </w:r>
    </w:p>
    <w:p w14:paraId="60EAB0CB" w14:textId="56BBA8EF" w:rsidR="00EC1346" w:rsidRPr="00564DA4" w:rsidRDefault="00EC1346" w:rsidP="00EC1346">
      <w:pPr>
        <w:ind w:left="0"/>
        <w:rPr>
          <w:rFonts w:ascii="ＭＳ Ｐゴシック" w:eastAsia="ＭＳ Ｐゴシック" w:hAnsi="ＭＳ Ｐゴシック"/>
          <w:lang w:val="en-CA"/>
        </w:rPr>
      </w:pPr>
    </w:p>
    <w:p w14:paraId="35A20510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提出する情報がEvidentによって以下の目的で使用されることを認識し、同意します。</w:t>
      </w:r>
    </w:p>
    <w:p w14:paraId="23A90976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・I-RECに関するサービス提供する目的で使用されること</w:t>
      </w:r>
    </w:p>
    <w:p w14:paraId="784CCEAF" w14:textId="7C0F357D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・これらのサービスを提供するため、他の組織に当該情報を共有する可能性があること</w:t>
      </w:r>
    </w:p>
    <w:p w14:paraId="268D49E4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I acknowledge and agree that the information provided will be used by Evident for the purpose of</w:t>
      </w:r>
    </w:p>
    <w:p w14:paraId="15588A1F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providing services relating to I-REC Electricity certificates and that Evident may share this information</w:t>
      </w:r>
    </w:p>
    <w:p w14:paraId="00B77605" w14:textId="77777777" w:rsidR="00EC1346" w:rsidRPr="00564DA4" w:rsidRDefault="00EC1346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>with other organisations as may be necessary for the provision of these services.</w:t>
      </w:r>
    </w:p>
    <w:p w14:paraId="2FE573A6" w14:textId="17DB299A" w:rsidR="00EC1346" w:rsidRPr="00564DA4" w:rsidRDefault="00EC1346" w:rsidP="00EC1346">
      <w:pPr>
        <w:ind w:left="0"/>
        <w:rPr>
          <w:rFonts w:ascii="ＭＳ Ｐゴシック" w:eastAsia="ＭＳ Ｐゴシック" w:hAnsi="ＭＳ Ｐゴシック"/>
          <w:lang w:val="en-CA"/>
        </w:rPr>
      </w:pPr>
    </w:p>
    <w:p w14:paraId="64F04910" w14:textId="77777777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申請者を代表して、この申請書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の</w:t>
      </w:r>
      <w:r w:rsidRPr="00564DA4">
        <w:rPr>
          <w:rFonts w:ascii="ＭＳ Ｐゴシック" w:eastAsia="ＭＳ Ｐゴシック" w:hAnsi="ＭＳ Ｐゴシック" w:hint="eastAsia"/>
          <w:lang w:val="en-CA"/>
        </w:rPr>
        <w:t>記載内容は真正かつ網羅的であることを誓約します。</w:t>
      </w:r>
    </w:p>
    <w:p w14:paraId="4DD7A561" w14:textId="68387255" w:rsidR="003C2837" w:rsidRPr="00564DA4" w:rsidRDefault="003C2837" w:rsidP="003C2837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 w:hint="eastAsia"/>
          <w:lang w:val="en-CA"/>
        </w:rPr>
        <w:t>この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申請書に</w:t>
      </w:r>
      <w:r w:rsidRPr="00564DA4">
        <w:rPr>
          <w:rFonts w:ascii="ＭＳ Ｐゴシック" w:eastAsia="ＭＳ Ｐゴシック" w:hAnsi="ＭＳ Ｐゴシック" w:hint="eastAsia"/>
          <w:lang w:val="en-CA"/>
        </w:rPr>
        <w:t>記載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た内容に変更が生じる場合は</w:t>
      </w:r>
      <w:r w:rsidRPr="00564DA4">
        <w:rPr>
          <w:rFonts w:ascii="ＭＳ Ｐゴシック" w:eastAsia="ＭＳ Ｐゴシック" w:hAnsi="ＭＳ Ｐゴシック" w:hint="eastAsia"/>
          <w:lang w:val="en-CA"/>
        </w:rPr>
        <w:t>、事前に</w:t>
      </w:r>
      <w:r w:rsidRPr="00564DA4">
        <w:rPr>
          <w:rFonts w:ascii="ＭＳ Ｐゴシック" w:eastAsia="ＭＳ Ｐゴシック" w:hAnsi="ＭＳ Ｐゴシック"/>
          <w:lang w:val="en-CA"/>
        </w:rPr>
        <w:t>I-REC Services BV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へ</w:t>
      </w:r>
      <w:r w:rsidRPr="00564DA4">
        <w:rPr>
          <w:rFonts w:ascii="ＭＳ Ｐゴシック" w:eastAsia="ＭＳ Ｐゴシック" w:hAnsi="ＭＳ Ｐゴシック" w:hint="eastAsia"/>
          <w:lang w:val="en-CA"/>
        </w:rPr>
        <w:t>通知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ます</w:t>
      </w:r>
      <w:r w:rsidRPr="00564DA4">
        <w:rPr>
          <w:rFonts w:ascii="ＭＳ Ｐゴシック" w:eastAsia="ＭＳ Ｐゴシック" w:hAnsi="ＭＳ Ｐゴシック" w:hint="eastAsia"/>
          <w:lang w:val="en-CA"/>
        </w:rPr>
        <w:t>。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事前に通知できない場合には、変更事実が発生したあと</w:t>
      </w:r>
      <w:r w:rsidRPr="00564DA4">
        <w:rPr>
          <w:rFonts w:ascii="ＭＳ Ｐゴシック" w:eastAsia="ＭＳ Ｐゴシック" w:hAnsi="ＭＳ Ｐゴシック" w:hint="eastAsia"/>
          <w:lang w:val="en-CA"/>
        </w:rPr>
        <w:t>速やかに</w:t>
      </w:r>
      <w:r w:rsidRPr="00564DA4">
        <w:rPr>
          <w:rFonts w:ascii="ＭＳ Ｐゴシック" w:eastAsia="ＭＳ Ｐゴシック" w:hAnsi="ＭＳ Ｐゴシック"/>
          <w:lang w:val="en-CA"/>
        </w:rPr>
        <w:t>I-REC Services BV</w:t>
      </w:r>
      <w:r w:rsidRPr="00564DA4">
        <w:rPr>
          <w:rFonts w:ascii="ＭＳ Ｐゴシック" w:eastAsia="ＭＳ Ｐゴシック" w:hAnsi="ＭＳ Ｐゴシック" w:hint="eastAsia"/>
          <w:lang w:val="en-CA"/>
        </w:rPr>
        <w:t>に報告</w:t>
      </w:r>
      <w:r w:rsidRPr="00564DA4">
        <w:rPr>
          <w:rFonts w:ascii="ＭＳ Ｐゴシック" w:eastAsia="ＭＳ Ｐゴシック" w:hAnsi="ＭＳ Ｐゴシック" w:hint="eastAsia"/>
          <w:lang w:val="en-CA" w:eastAsia="ja-JP"/>
        </w:rPr>
        <w:t>し</w:t>
      </w:r>
      <w:r w:rsidRPr="00564DA4">
        <w:rPr>
          <w:rFonts w:ascii="ＭＳ Ｐゴシック" w:eastAsia="ＭＳ Ｐゴシック" w:hAnsi="ＭＳ Ｐゴシック" w:hint="eastAsia"/>
          <w:lang w:val="en-CA"/>
        </w:rPr>
        <w:t>ます。</w:t>
      </w:r>
    </w:p>
    <w:p w14:paraId="3B502A57" w14:textId="56C5CA03" w:rsidR="001335CC" w:rsidRPr="00564DA4" w:rsidRDefault="001335CC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 xml:space="preserve">On behalf of the applicant, I warrant that the information contained in this application is truthful and exhaustive. </w:t>
      </w:r>
    </w:p>
    <w:p w14:paraId="6169D7C1" w14:textId="473900EF" w:rsidR="001335CC" w:rsidRPr="00564DA4" w:rsidRDefault="001335CC" w:rsidP="00EC1346">
      <w:pPr>
        <w:rPr>
          <w:rFonts w:ascii="ＭＳ Ｐゴシック" w:eastAsia="ＭＳ Ｐゴシック" w:hAnsi="ＭＳ Ｐゴシック"/>
          <w:lang w:val="en-CA"/>
        </w:rPr>
      </w:pPr>
      <w:r w:rsidRPr="00564DA4">
        <w:rPr>
          <w:rFonts w:ascii="ＭＳ Ｐゴシック" w:eastAsia="ＭＳ Ｐゴシック" w:hAnsi="ＭＳ Ｐゴシック"/>
          <w:lang w:val="en-CA"/>
        </w:rPr>
        <w:t xml:space="preserve">Any planned changes concerning the information given in this form will be announced in advance to I-REC Services. Any unplanned changes will be reported to I-REC Services </w:t>
      </w:r>
      <w:r w:rsidR="00BD7CAA" w:rsidRPr="00564DA4">
        <w:rPr>
          <w:rFonts w:ascii="ＭＳ Ｐゴシック" w:eastAsia="ＭＳ Ｐゴシック" w:hAnsi="ＭＳ Ｐゴシック"/>
          <w:lang w:val="en-CA"/>
        </w:rPr>
        <w:t xml:space="preserve">BV </w:t>
      </w:r>
      <w:r w:rsidRPr="00564DA4">
        <w:rPr>
          <w:rFonts w:ascii="ＭＳ Ｐゴシック" w:eastAsia="ＭＳ Ｐゴシック" w:hAnsi="ＭＳ Ｐゴシック"/>
          <w:lang w:val="en-CA"/>
        </w:rPr>
        <w:t>at the first possible occasion.</w:t>
      </w:r>
    </w:p>
    <w:p w14:paraId="1DE65C3B" w14:textId="296D018D" w:rsidR="008E64A6" w:rsidRPr="00564DA4" w:rsidRDefault="008E64A6" w:rsidP="001335CC">
      <w:pPr>
        <w:rPr>
          <w:rFonts w:ascii="ＭＳ Ｐゴシック" w:eastAsia="ＭＳ Ｐゴシック" w:hAnsi="ＭＳ Ｐゴシック"/>
          <w:lang w:val="en-CA"/>
        </w:rPr>
      </w:pPr>
    </w:p>
    <w:p w14:paraId="55E147F3" w14:textId="77777777" w:rsidR="008E64A6" w:rsidRPr="00564DA4" w:rsidRDefault="008E64A6" w:rsidP="001335CC">
      <w:pPr>
        <w:rPr>
          <w:rFonts w:ascii="ＭＳ Ｐゴシック" w:eastAsia="ＭＳ Ｐゴシック" w:hAnsi="ＭＳ Ｐゴシック"/>
          <w:lang w:val="en-CA"/>
        </w:rPr>
      </w:pPr>
    </w:p>
    <w:tbl>
      <w:tblPr>
        <w:tblStyle w:val="ab"/>
        <w:tblW w:w="0" w:type="auto"/>
        <w:tblInd w:w="534" w:type="dxa"/>
        <w:tblBorders>
          <w:top w:val="single" w:sz="4" w:space="0" w:color="158341"/>
          <w:left w:val="single" w:sz="4" w:space="0" w:color="158341"/>
          <w:bottom w:val="single" w:sz="4" w:space="0" w:color="158341"/>
          <w:right w:val="single" w:sz="4" w:space="0" w:color="158341"/>
          <w:insideH w:val="single" w:sz="4" w:space="0" w:color="158341"/>
          <w:insideV w:val="single" w:sz="4" w:space="0" w:color="158341"/>
        </w:tblBorders>
        <w:tblLook w:val="04A0" w:firstRow="1" w:lastRow="0" w:firstColumn="1" w:lastColumn="0" w:noHBand="0" w:noVBand="1"/>
      </w:tblPr>
      <w:tblGrid>
        <w:gridCol w:w="4341"/>
        <w:gridCol w:w="4367"/>
      </w:tblGrid>
      <w:tr w:rsidR="001335CC" w:rsidRPr="00564DA4" w14:paraId="131E424F" w14:textId="77777777" w:rsidTr="003E17A2">
        <w:trPr>
          <w:trHeight w:val="304"/>
        </w:trPr>
        <w:tc>
          <w:tcPr>
            <w:tcW w:w="4341" w:type="dxa"/>
            <w:shd w:val="clear" w:color="auto" w:fill="C6D9F1" w:themeFill="text2" w:themeFillTint="33"/>
            <w:vAlign w:val="center"/>
          </w:tcPr>
          <w:p w14:paraId="3486DF01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</w:rPr>
              <w:t>Signature</w:t>
            </w:r>
          </w:p>
          <w:p w14:paraId="352605AD" w14:textId="5268F350" w:rsidR="001335CC" w:rsidRPr="00564DA4" w:rsidRDefault="008E64A6" w:rsidP="003E17A2">
            <w:pPr>
              <w:spacing w:line="288" w:lineRule="auto"/>
              <w:rPr>
                <w:rFonts w:ascii="ＭＳ Ｐゴシック" w:eastAsia="ＭＳ Ｐゴシック" w:hAnsi="ＭＳ Ｐゴシック" w:cstheme="minorHAnsi"/>
                <w:sz w:val="16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lang w:eastAsia="ja-JP"/>
              </w:rPr>
              <w:t>代表者署名</w:t>
            </w:r>
            <w:r w:rsidR="00D77859" w:rsidRPr="00564DA4">
              <w:rPr>
                <w:rFonts w:ascii="ＭＳ Ｐゴシック" w:eastAsia="ＭＳ Ｐゴシック" w:hAnsi="ＭＳ Ｐゴシック" w:cstheme="minorHAnsi" w:hint="eastAsia"/>
                <w:sz w:val="16"/>
                <w:lang w:eastAsia="ja-JP"/>
              </w:rPr>
              <w:t>（記名・印も可）</w:t>
            </w:r>
          </w:p>
        </w:tc>
        <w:tc>
          <w:tcPr>
            <w:tcW w:w="4367" w:type="dxa"/>
            <w:vAlign w:val="center"/>
          </w:tcPr>
          <w:p w14:paraId="0EB48F4C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</w:rPr>
            </w:pPr>
          </w:p>
          <w:p w14:paraId="3FEA1B18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</w:rPr>
            </w:pPr>
          </w:p>
        </w:tc>
      </w:tr>
      <w:tr w:rsidR="001335CC" w:rsidRPr="00564DA4" w14:paraId="36D45D6C" w14:textId="77777777" w:rsidTr="003E17A2">
        <w:trPr>
          <w:trHeight w:val="304"/>
        </w:trPr>
        <w:tc>
          <w:tcPr>
            <w:tcW w:w="4341" w:type="dxa"/>
            <w:shd w:val="clear" w:color="auto" w:fill="C6D9F1" w:themeFill="text2" w:themeFillTint="33"/>
            <w:vAlign w:val="center"/>
          </w:tcPr>
          <w:p w14:paraId="16CB8B3F" w14:textId="77777777" w:rsidR="001335CC" w:rsidRPr="00564DA4" w:rsidRDefault="001335CC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  <w:t>Print name and role of signatory (must be a principal or officer of the company or the person named as the applicant above)</w:t>
            </w:r>
          </w:p>
          <w:p w14:paraId="0AE29B55" w14:textId="5404F2E9" w:rsidR="008E64A6" w:rsidRPr="00564DA4" w:rsidRDefault="008E64A6" w:rsidP="001335CC">
            <w:pPr>
              <w:spacing w:line="288" w:lineRule="auto"/>
              <w:ind w:left="0"/>
              <w:rPr>
                <w:rFonts w:ascii="ＭＳ Ｐゴシック" w:eastAsia="ＭＳ Ｐゴシック" w:hAnsi="ＭＳ Ｐゴシック" w:cstheme="minorHAnsi"/>
                <w:sz w:val="16"/>
                <w:lang w:val="en-CA"/>
              </w:rPr>
            </w:pPr>
            <w:r w:rsidRPr="00564DA4">
              <w:rPr>
                <w:rFonts w:ascii="ＭＳ Ｐゴシック" w:eastAsia="ＭＳ Ｐゴシック" w:hAnsi="ＭＳ Ｐゴシック" w:cstheme="minorHAnsi" w:hint="eastAsia"/>
                <w:sz w:val="16"/>
                <w:lang w:val="en-CA" w:eastAsia="ja-JP"/>
              </w:rPr>
              <w:t>署名者の役職(申請者を代表する者に限る)</w:t>
            </w:r>
          </w:p>
        </w:tc>
        <w:tc>
          <w:tcPr>
            <w:tcW w:w="4367" w:type="dxa"/>
            <w:vAlign w:val="center"/>
          </w:tcPr>
          <w:p w14:paraId="326DBC0F" w14:textId="77777777" w:rsidR="001335CC" w:rsidRPr="00564DA4" w:rsidRDefault="001335CC" w:rsidP="003E17A2">
            <w:pPr>
              <w:spacing w:line="288" w:lineRule="auto"/>
              <w:rPr>
                <w:rFonts w:ascii="ＭＳ Ｐゴシック" w:eastAsia="ＭＳ Ｐゴシック" w:hAnsi="ＭＳ Ｐゴシック" w:cstheme="majorHAnsi"/>
                <w:lang w:val="en-CA"/>
              </w:rPr>
            </w:pPr>
          </w:p>
        </w:tc>
      </w:tr>
    </w:tbl>
    <w:p w14:paraId="5F15A2C5" w14:textId="7DADFDEA" w:rsidR="001335CC" w:rsidRPr="00564DA4" w:rsidRDefault="001335C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6DDDEF4F" w14:textId="77777777" w:rsidR="008E64A6" w:rsidRPr="00564DA4" w:rsidRDefault="008E64A6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p w14:paraId="308B5BD1" w14:textId="5BE71A96" w:rsidR="00F10C9C" w:rsidRPr="00564DA4" w:rsidRDefault="00F10C9C">
      <w:pPr>
        <w:spacing w:line="240" w:lineRule="auto"/>
        <w:ind w:left="0"/>
        <w:rPr>
          <w:rFonts w:ascii="ＭＳ Ｐゴシック" w:eastAsia="ＭＳ Ｐゴシック" w:hAnsi="ＭＳ Ｐゴシック" w:cs="Tahoma"/>
          <w:lang w:val="en-GB"/>
        </w:rPr>
      </w:pPr>
    </w:p>
    <w:sectPr w:rsidR="00F10C9C" w:rsidRPr="00564DA4" w:rsidSect="000E2C50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276" w:right="1134" w:bottom="737" w:left="1361" w:header="709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41905" w14:textId="77777777" w:rsidR="001E42EF" w:rsidRDefault="001E42EF">
      <w:r>
        <w:separator/>
      </w:r>
    </w:p>
    <w:p w14:paraId="05508C1E" w14:textId="77777777" w:rsidR="001E42EF" w:rsidRDefault="001E42EF"/>
  </w:endnote>
  <w:endnote w:type="continuationSeparator" w:id="0">
    <w:p w14:paraId="15AB0730" w14:textId="77777777" w:rsidR="001E42EF" w:rsidRDefault="001E42EF">
      <w:r>
        <w:continuationSeparator/>
      </w:r>
    </w:p>
    <w:p w14:paraId="5D3F7768" w14:textId="77777777" w:rsidR="001E42EF" w:rsidRDefault="001E42EF"/>
  </w:endnote>
  <w:endnote w:type="continuationNotice" w:id="1">
    <w:p w14:paraId="075A8AAC" w14:textId="77777777" w:rsidR="001E42EF" w:rsidRDefault="001E42E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D2AF8" w14:textId="77777777" w:rsidR="00166339" w:rsidRPr="002B3240" w:rsidRDefault="00166339">
    <w:pPr>
      <w:pStyle w:val="a4"/>
      <w:rPr>
        <w:lang w:val="en-GB"/>
      </w:rPr>
    </w:pPr>
    <w:r>
      <w:rPr>
        <w:b/>
        <w:lang w:val="en-GB"/>
      </w:rPr>
      <w:t>I-REC Issuer</w:t>
    </w:r>
    <w:r w:rsidRPr="002B3240">
      <w:rPr>
        <w:b/>
        <w:lang w:val="en-GB"/>
      </w:rPr>
      <w:t xml:space="preserve"> </w:t>
    </w:r>
    <w:r w:rsidRPr="002B3240">
      <w:rPr>
        <w:lang w:val="en-GB"/>
      </w:rPr>
      <w:t>version</w:t>
    </w:r>
    <w:bookmarkStart w:id="6" w:name="VersienrVoet2"/>
    <w:bookmarkEnd w:id="6"/>
    <w:r>
      <w:rPr>
        <w:lang w:val="en-GB"/>
      </w:rPr>
      <w:t xml:space="preserve"> </w:t>
    </w:r>
    <w:sdt>
      <w:sdtPr>
        <w:rPr>
          <w:lang w:val="en-GB"/>
        </w:rPr>
        <w:alias w:val="Status"/>
        <w:tag w:val=""/>
        <w:id w:val="-1125233107"/>
        <w:placeholder>
          <w:docPart w:val="A393D15F3F7A41E489EB913A6D868FC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>
          <w:rPr>
            <w:lang w:val="en-GB"/>
          </w:rPr>
          <w:t>1.1</w:t>
        </w:r>
      </w:sdtContent>
    </w:sdt>
    <w:r w:rsidRPr="002B3240">
      <w:rPr>
        <w:lang w:val="en-GB"/>
      </w:rPr>
      <w:tab/>
      <w:t xml:space="preserve">Page </w:t>
    </w:r>
    <w:r w:rsidRPr="002B3240">
      <w:rPr>
        <w:lang w:val="en-GB"/>
      </w:rPr>
      <w:fldChar w:fldCharType="begin"/>
    </w:r>
    <w:r w:rsidRPr="002B3240">
      <w:rPr>
        <w:lang w:val="en-GB"/>
      </w:rPr>
      <w:instrText xml:space="preserve"> PAGE  </w:instrText>
    </w:r>
    <w:r w:rsidRPr="002B3240">
      <w:rPr>
        <w:lang w:val="en-GB"/>
      </w:rPr>
      <w:fldChar w:fldCharType="separate"/>
    </w:r>
    <w:r w:rsidR="000370B2">
      <w:rPr>
        <w:noProof/>
        <w:lang w:val="en-GB"/>
      </w:rPr>
      <w:t>9</w:t>
    </w:r>
    <w:r w:rsidRPr="002B3240">
      <w:rPr>
        <w:noProof/>
        <w:lang w:val="en-GB"/>
      </w:rPr>
      <w:fldChar w:fldCharType="end"/>
    </w:r>
    <w:r w:rsidRPr="002B3240">
      <w:rPr>
        <w:lang w:val="en-GB"/>
      </w:rPr>
      <w:t>/</w:t>
    </w:r>
    <w:r w:rsidRPr="002B3240">
      <w:rPr>
        <w:lang w:val="en-GB"/>
      </w:rPr>
      <w:fldChar w:fldCharType="begin"/>
    </w:r>
    <w:r w:rsidRPr="002B3240">
      <w:rPr>
        <w:lang w:val="en-GB"/>
      </w:rPr>
      <w:instrText xml:space="preserve"> NUMPAGES  </w:instrText>
    </w:r>
    <w:r w:rsidRPr="002B3240">
      <w:rPr>
        <w:lang w:val="en-GB"/>
      </w:rPr>
      <w:fldChar w:fldCharType="separate"/>
    </w:r>
    <w:r w:rsidR="000370B2">
      <w:rPr>
        <w:noProof/>
        <w:lang w:val="en-GB"/>
      </w:rPr>
      <w:t>9</w:t>
    </w:r>
    <w:r w:rsidRPr="002B3240">
      <w:rPr>
        <w:noProof/>
        <w:lang w:val="en-GB"/>
      </w:rPr>
      <w:fldChar w:fldCharType="end"/>
    </w:r>
    <w:r w:rsidRPr="002B3240">
      <w:rPr>
        <w:lang w:val="en-GB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EFDB8" w14:textId="77777777" w:rsidR="00166339" w:rsidRPr="00193D80" w:rsidRDefault="00166339" w:rsidP="006F25E4">
    <w:pPr>
      <w:pStyle w:val="a4"/>
      <w:rPr>
        <w:lang w:val="fr-CA"/>
      </w:rPr>
    </w:pPr>
    <w:bookmarkStart w:id="7" w:name="Nummer"/>
    <w:bookmarkStart w:id="8" w:name="TitelVoet"/>
    <w:bookmarkEnd w:id="7"/>
    <w:bookmarkEnd w:id="8"/>
    <w:r w:rsidRPr="00193D80">
      <w:rPr>
        <w:b/>
        <w:lang w:val="fr-CA"/>
      </w:rPr>
      <w:t xml:space="preserve">Production Device Registration  </w:t>
    </w:r>
    <w:r w:rsidRPr="00193D80">
      <w:rPr>
        <w:lang w:val="fr-CA"/>
      </w:rPr>
      <w:t xml:space="preserve">version </w:t>
    </w:r>
    <w:bookmarkStart w:id="9" w:name="VersienrVoet"/>
    <w:bookmarkEnd w:id="9"/>
    <w:sdt>
      <w:sdtPr>
        <w:rPr>
          <w:lang w:val="fr-CA"/>
        </w:rPr>
        <w:alias w:val="Status"/>
        <w:tag w:val=""/>
        <w:id w:val="294728068"/>
        <w:placeholder>
          <w:docPart w:val="1B68AD4CE5C54906A7A4B1880753173A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Pr="00193D80">
          <w:rPr>
            <w:lang w:val="fr-CA"/>
          </w:rPr>
          <w:t>1.1</w:t>
        </w:r>
      </w:sdtContent>
    </w:sdt>
    <w:r w:rsidRPr="00193D80">
      <w:rPr>
        <w:lang w:val="fr-CA"/>
      </w:rPr>
      <w:tab/>
    </w:r>
    <w:bookmarkStart w:id="10" w:name="Pagnr"/>
    <w:bookmarkEnd w:id="10"/>
    <w:r w:rsidRPr="00193D80">
      <w:rPr>
        <w:lang w:val="fr-CA"/>
      </w:rPr>
      <w:t xml:space="preserve">Page </w:t>
    </w:r>
    <w:r>
      <w:fldChar w:fldCharType="begin"/>
    </w:r>
    <w:r w:rsidRPr="00193D80">
      <w:rPr>
        <w:lang w:val="fr-CA"/>
      </w:rPr>
      <w:instrText xml:space="preserve"> PAGE  </w:instrText>
    </w:r>
    <w:r>
      <w:fldChar w:fldCharType="separate"/>
    </w:r>
    <w:r w:rsidR="000370B2" w:rsidRPr="00193D80">
      <w:rPr>
        <w:noProof/>
        <w:lang w:val="fr-CA"/>
      </w:rPr>
      <w:t>2</w:t>
    </w:r>
    <w:r>
      <w:rPr>
        <w:noProof/>
      </w:rPr>
      <w:fldChar w:fldCharType="end"/>
    </w:r>
    <w:r w:rsidRPr="00193D80">
      <w:rPr>
        <w:lang w:val="fr-CA"/>
      </w:rPr>
      <w:t>/</w:t>
    </w:r>
    <w:r w:rsidR="00F81C57">
      <w:fldChar w:fldCharType="begin"/>
    </w:r>
    <w:r w:rsidR="00F81C57" w:rsidRPr="00193D80">
      <w:rPr>
        <w:lang w:val="fr-CA"/>
      </w:rPr>
      <w:instrText xml:space="preserve"> NUMPAGES  </w:instrText>
    </w:r>
    <w:r w:rsidR="00F81C57">
      <w:fldChar w:fldCharType="separate"/>
    </w:r>
    <w:r w:rsidR="000370B2" w:rsidRPr="00193D80">
      <w:rPr>
        <w:noProof/>
        <w:lang w:val="fr-CA"/>
      </w:rPr>
      <w:t>9</w:t>
    </w:r>
    <w:r w:rsidR="00F81C57">
      <w:rPr>
        <w:noProof/>
      </w:rPr>
      <w:fldChar w:fldCharType="end"/>
    </w:r>
    <w:r w:rsidRPr="00193D80">
      <w:rPr>
        <w:lang w:val="fr-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85AA1" w14:textId="77777777" w:rsidR="001E42EF" w:rsidRDefault="001E42EF">
      <w:r>
        <w:separator/>
      </w:r>
    </w:p>
    <w:p w14:paraId="0A49C91A" w14:textId="77777777" w:rsidR="001E42EF" w:rsidRDefault="001E42EF"/>
  </w:footnote>
  <w:footnote w:type="continuationSeparator" w:id="0">
    <w:p w14:paraId="6E3494B6" w14:textId="77777777" w:rsidR="001E42EF" w:rsidRDefault="001E42EF">
      <w:r>
        <w:continuationSeparator/>
      </w:r>
    </w:p>
    <w:p w14:paraId="7239F0FE" w14:textId="77777777" w:rsidR="001E42EF" w:rsidRDefault="001E42EF"/>
  </w:footnote>
  <w:footnote w:type="continuationNotice" w:id="1">
    <w:p w14:paraId="133E4229" w14:textId="77777777" w:rsidR="001E42EF" w:rsidRDefault="001E42E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8FC0" w14:textId="77777777" w:rsidR="00166339" w:rsidRPr="001831F8" w:rsidRDefault="00166339" w:rsidP="001831F8">
    <w:pPr>
      <w:pStyle w:val="a3"/>
    </w:pP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5A9D0463" wp14:editId="54BE268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904875"/>
          <wp:effectExtent l="19050" t="0" r="2540" b="0"/>
          <wp:wrapNone/>
          <wp:docPr id="13" name="Afbeelding 2" descr="IRE14334_Rapport-binn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2" descr="IRE14334_Rapport-binne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48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F657F09" w14:textId="77777777" w:rsidR="00166339" w:rsidRDefault="0016633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029BE" w14:textId="77777777" w:rsidR="00166339" w:rsidRDefault="00166339" w:rsidP="005B4047">
    <w:pPr>
      <w:pStyle w:val="a3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1DD7E2DB" wp14:editId="7E26A3A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903605"/>
          <wp:effectExtent l="19050" t="0" r="2540" b="0"/>
          <wp:wrapNone/>
          <wp:docPr id="14" name="Afbeelding 2" descr="IRE14334_Rapport-binn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2" descr="IRE14334_Rapport-binne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36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F6E3815" w14:textId="77777777" w:rsidR="00166339" w:rsidRDefault="00166339" w:rsidP="005B4047">
    <w:pPr>
      <w:pStyle w:val="a3"/>
    </w:pPr>
  </w:p>
  <w:p w14:paraId="426A8A92" w14:textId="77777777" w:rsidR="00166339" w:rsidRDefault="00166339" w:rsidP="005B404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0FC"/>
    <w:multiLevelType w:val="multilevel"/>
    <w:tmpl w:val="0413001D"/>
    <w:name w:val="WW8Num444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C21591"/>
    <w:multiLevelType w:val="hybridMultilevel"/>
    <w:tmpl w:val="5A42F99C"/>
    <w:lvl w:ilvl="0" w:tplc="15828E22">
      <w:numFmt w:val="bullet"/>
      <w:pStyle w:val="Opsommingsteken3"/>
      <w:lvlText w:val="-"/>
      <w:lvlJc w:val="left"/>
      <w:pPr>
        <w:tabs>
          <w:tab w:val="num" w:pos="1287"/>
        </w:tabs>
        <w:ind w:left="1287" w:hanging="227"/>
      </w:pPr>
      <w:rPr>
        <w:rFonts w:ascii="Tahoma" w:hAnsi="Tahoma" w:hint="default"/>
        <w:b w:val="0"/>
        <w:i w:val="0"/>
        <w:color w:val="auto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9376B"/>
    <w:multiLevelType w:val="hybridMultilevel"/>
    <w:tmpl w:val="C172AC96"/>
    <w:lvl w:ilvl="0" w:tplc="A3346E8E">
      <w:start w:val="1"/>
      <w:numFmt w:val="bullet"/>
      <w:pStyle w:val="Opsommingsteken2"/>
      <w:lvlText w:val="–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color w:val="auto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37B94"/>
    <w:multiLevelType w:val="multilevel"/>
    <w:tmpl w:val="0413001D"/>
    <w:name w:val="WW8Num444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2013E27"/>
    <w:multiLevelType w:val="hybridMultilevel"/>
    <w:tmpl w:val="9E269246"/>
    <w:name w:val="WW8Num44"/>
    <w:lvl w:ilvl="0" w:tplc="3C8AF5F0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ascii="Tahoma" w:hAnsi="Tahoma" w:hint="default"/>
        <w:b/>
        <w:i w:val="0"/>
        <w:color w:val="000000"/>
        <w:sz w:val="16"/>
        <w:u w:val="none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91561E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A1A5E15"/>
    <w:multiLevelType w:val="hybridMultilevel"/>
    <w:tmpl w:val="9CC01734"/>
    <w:name w:val="WW8Num444"/>
    <w:lvl w:ilvl="0" w:tplc="FD66B4C6">
      <w:start w:val="1"/>
      <w:numFmt w:val="decimal"/>
      <w:pStyle w:val="OpsommingCijfer"/>
      <w:lvlText w:val="%1.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color w:val="000000"/>
        <w:sz w:val="20"/>
        <w:u w:val="none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AE7EB7"/>
    <w:multiLevelType w:val="multilevel"/>
    <w:tmpl w:val="9566EEBA"/>
    <w:lvl w:ilvl="0">
      <w:start w:val="1"/>
      <w:numFmt w:val="decimal"/>
      <w:pStyle w:val="1"/>
      <w:lvlText w:val="%1."/>
      <w:lvlJc w:val="left"/>
      <w:pPr>
        <w:tabs>
          <w:tab w:val="num" w:pos="414"/>
        </w:tabs>
        <w:ind w:left="414" w:hanging="414"/>
      </w:pPr>
      <w:rPr>
        <w:rFonts w:ascii="Tahoma" w:hAnsi="Tahoma" w:hint="default"/>
        <w:b/>
        <w:i w:val="0"/>
        <w:color w:val="auto"/>
        <w:sz w:val="19"/>
      </w:rPr>
    </w:lvl>
    <w:lvl w:ilvl="1">
      <w:start w:val="1"/>
      <w:numFmt w:val="decimal"/>
      <w:pStyle w:val="2"/>
      <w:lvlText w:val="%1.%2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/>
        <w:i w:val="0"/>
        <w:color w:val="auto"/>
        <w:sz w:val="16"/>
      </w:rPr>
    </w:lvl>
    <w:lvl w:ilvl="2">
      <w:start w:val="1"/>
      <w:numFmt w:val="decimal"/>
      <w:pStyle w:val="3"/>
      <w:lvlText w:val="%1.%2.%3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/>
        <w:color w:val="auto"/>
        <w:sz w:val="16"/>
      </w:rPr>
    </w:lvl>
    <w:lvl w:ilvl="3">
      <w:start w:val="1"/>
      <w:numFmt w:val="decimal"/>
      <w:lvlText w:val="%1.%2.%3.%4"/>
      <w:lvlJc w:val="left"/>
      <w:pPr>
        <w:tabs>
          <w:tab w:val="num" w:pos="297"/>
        </w:tabs>
        <w:ind w:left="29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41"/>
        </w:tabs>
        <w:ind w:left="44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85"/>
        </w:tabs>
        <w:ind w:left="58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9"/>
        </w:tabs>
        <w:ind w:left="72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73"/>
        </w:tabs>
        <w:ind w:left="87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17"/>
        </w:tabs>
        <w:ind w:left="1017" w:hanging="1584"/>
      </w:pPr>
      <w:rPr>
        <w:rFonts w:hint="default"/>
      </w:rPr>
    </w:lvl>
  </w:abstractNum>
  <w:abstractNum w:abstractNumId="8" w15:restartNumberingAfterBreak="0">
    <w:nsid w:val="699E2205"/>
    <w:multiLevelType w:val="hybridMultilevel"/>
    <w:tmpl w:val="AC62B1C2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6BFE4633"/>
    <w:multiLevelType w:val="hybridMultilevel"/>
    <w:tmpl w:val="C4627C4C"/>
    <w:lvl w:ilvl="0" w:tplc="86DC4356">
      <w:start w:val="1"/>
      <w:numFmt w:val="bullet"/>
      <w:pStyle w:val="Opsommingsteken1"/>
      <w:lvlText w:val="•"/>
      <w:lvlJc w:val="left"/>
      <w:pPr>
        <w:tabs>
          <w:tab w:val="num" w:pos="1060"/>
        </w:tabs>
        <w:ind w:left="1060" w:hanging="646"/>
      </w:pPr>
      <w:rPr>
        <w:rFonts w:ascii="Tahoma" w:hAnsi="Tahoma" w:hint="default"/>
        <w:b w:val="0"/>
        <w:i w:val="0"/>
        <w:sz w:val="20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4D168F"/>
    <w:multiLevelType w:val="multilevel"/>
    <w:tmpl w:val="0413001D"/>
    <w:name w:val="WW8Num44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77845A5B"/>
    <w:multiLevelType w:val="multilevel"/>
    <w:tmpl w:val="0413001D"/>
    <w:name w:val="WW8Num44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649360644">
    <w:abstractNumId w:val="9"/>
  </w:num>
  <w:num w:numId="2" w16cid:durableId="1539582830">
    <w:abstractNumId w:val="2"/>
  </w:num>
  <w:num w:numId="3" w16cid:durableId="1377583775">
    <w:abstractNumId w:val="1"/>
  </w:num>
  <w:num w:numId="4" w16cid:durableId="2019649514">
    <w:abstractNumId w:val="7"/>
  </w:num>
  <w:num w:numId="5" w16cid:durableId="2075542937">
    <w:abstractNumId w:val="6"/>
  </w:num>
  <w:num w:numId="6" w16cid:durableId="871068160">
    <w:abstractNumId w:val="8"/>
  </w:num>
  <w:num w:numId="7" w16cid:durableId="606229721">
    <w:abstractNumId w:val="5"/>
  </w:num>
  <w:num w:numId="8" w16cid:durableId="1348673929">
    <w:abstractNumId w:val="7"/>
  </w:num>
  <w:num w:numId="9" w16cid:durableId="832573964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>
      <v:textbox inset="5.85pt,.7pt,5.85pt,.7pt"/>
      <o:colormru v:ext="edit" colors="#00b45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S1NLYwMrMwNTJX0lEKTi0uzszPAykwqgUATM+UAiwAAAA="/>
  </w:docVars>
  <w:rsids>
    <w:rsidRoot w:val="00541D73"/>
    <w:rsid w:val="000010C8"/>
    <w:rsid w:val="00003129"/>
    <w:rsid w:val="00012B5B"/>
    <w:rsid w:val="0002291F"/>
    <w:rsid w:val="000254C5"/>
    <w:rsid w:val="00033EFE"/>
    <w:rsid w:val="000365CB"/>
    <w:rsid w:val="000370B2"/>
    <w:rsid w:val="000379CF"/>
    <w:rsid w:val="00041AA8"/>
    <w:rsid w:val="00045215"/>
    <w:rsid w:val="00047986"/>
    <w:rsid w:val="00052708"/>
    <w:rsid w:val="0005540D"/>
    <w:rsid w:val="00055E3F"/>
    <w:rsid w:val="00060417"/>
    <w:rsid w:val="00060624"/>
    <w:rsid w:val="00063258"/>
    <w:rsid w:val="00067768"/>
    <w:rsid w:val="000709AE"/>
    <w:rsid w:val="00071565"/>
    <w:rsid w:val="00071F61"/>
    <w:rsid w:val="00072CA0"/>
    <w:rsid w:val="000731A8"/>
    <w:rsid w:val="000836CB"/>
    <w:rsid w:val="000932D3"/>
    <w:rsid w:val="00097AF7"/>
    <w:rsid w:val="000A2F9F"/>
    <w:rsid w:val="000A7850"/>
    <w:rsid w:val="000B4176"/>
    <w:rsid w:val="000B6B81"/>
    <w:rsid w:val="000C1D4A"/>
    <w:rsid w:val="000C7293"/>
    <w:rsid w:val="000C7E6B"/>
    <w:rsid w:val="000D4640"/>
    <w:rsid w:val="000D75D6"/>
    <w:rsid w:val="000E154E"/>
    <w:rsid w:val="000E2C50"/>
    <w:rsid w:val="000E6491"/>
    <w:rsid w:val="000F0B81"/>
    <w:rsid w:val="000F1A61"/>
    <w:rsid w:val="001018CB"/>
    <w:rsid w:val="00125CD0"/>
    <w:rsid w:val="00130AC2"/>
    <w:rsid w:val="00131463"/>
    <w:rsid w:val="00131E3D"/>
    <w:rsid w:val="00132111"/>
    <w:rsid w:val="001335CC"/>
    <w:rsid w:val="001363A2"/>
    <w:rsid w:val="001434D5"/>
    <w:rsid w:val="00155C08"/>
    <w:rsid w:val="00156B83"/>
    <w:rsid w:val="00166339"/>
    <w:rsid w:val="00167607"/>
    <w:rsid w:val="001727BA"/>
    <w:rsid w:val="001831F8"/>
    <w:rsid w:val="001832BD"/>
    <w:rsid w:val="00193D80"/>
    <w:rsid w:val="00195C41"/>
    <w:rsid w:val="001A67F3"/>
    <w:rsid w:val="001A7BED"/>
    <w:rsid w:val="001C1565"/>
    <w:rsid w:val="001C598E"/>
    <w:rsid w:val="001C6651"/>
    <w:rsid w:val="001D25C9"/>
    <w:rsid w:val="001D3307"/>
    <w:rsid w:val="001E14E1"/>
    <w:rsid w:val="001E40CE"/>
    <w:rsid w:val="001E42B0"/>
    <w:rsid w:val="001E42EF"/>
    <w:rsid w:val="001E7270"/>
    <w:rsid w:val="00200473"/>
    <w:rsid w:val="00207BAB"/>
    <w:rsid w:val="00211C7B"/>
    <w:rsid w:val="002169FD"/>
    <w:rsid w:val="00224D60"/>
    <w:rsid w:val="00225611"/>
    <w:rsid w:val="00227BF3"/>
    <w:rsid w:val="00231D20"/>
    <w:rsid w:val="00241F3F"/>
    <w:rsid w:val="002453B4"/>
    <w:rsid w:val="00246EA5"/>
    <w:rsid w:val="00263CE8"/>
    <w:rsid w:val="0026563E"/>
    <w:rsid w:val="0027164A"/>
    <w:rsid w:val="002726A0"/>
    <w:rsid w:val="0027312F"/>
    <w:rsid w:val="0027568B"/>
    <w:rsid w:val="0028485D"/>
    <w:rsid w:val="00286BD4"/>
    <w:rsid w:val="00290624"/>
    <w:rsid w:val="002A4A01"/>
    <w:rsid w:val="002B3240"/>
    <w:rsid w:val="002C2737"/>
    <w:rsid w:val="002C5604"/>
    <w:rsid w:val="002C7E19"/>
    <w:rsid w:val="002D1513"/>
    <w:rsid w:val="002D1B67"/>
    <w:rsid w:val="002D3186"/>
    <w:rsid w:val="002D38E0"/>
    <w:rsid w:val="002F0BFA"/>
    <w:rsid w:val="002F30A5"/>
    <w:rsid w:val="002F4542"/>
    <w:rsid w:val="00301437"/>
    <w:rsid w:val="00305722"/>
    <w:rsid w:val="0031010D"/>
    <w:rsid w:val="00314EB2"/>
    <w:rsid w:val="0031592B"/>
    <w:rsid w:val="00317AB1"/>
    <w:rsid w:val="00321B8D"/>
    <w:rsid w:val="00325995"/>
    <w:rsid w:val="00330C86"/>
    <w:rsid w:val="00333685"/>
    <w:rsid w:val="00343908"/>
    <w:rsid w:val="003455EB"/>
    <w:rsid w:val="00346165"/>
    <w:rsid w:val="00350875"/>
    <w:rsid w:val="003570B4"/>
    <w:rsid w:val="00357E48"/>
    <w:rsid w:val="00360E7D"/>
    <w:rsid w:val="003628C1"/>
    <w:rsid w:val="00364FC3"/>
    <w:rsid w:val="003654A7"/>
    <w:rsid w:val="003667FC"/>
    <w:rsid w:val="003704AE"/>
    <w:rsid w:val="00374BFD"/>
    <w:rsid w:val="003831F4"/>
    <w:rsid w:val="00386AEC"/>
    <w:rsid w:val="00386D12"/>
    <w:rsid w:val="003962AD"/>
    <w:rsid w:val="00396E0F"/>
    <w:rsid w:val="00397574"/>
    <w:rsid w:val="003A1EA7"/>
    <w:rsid w:val="003A36B9"/>
    <w:rsid w:val="003A7A35"/>
    <w:rsid w:val="003B07F8"/>
    <w:rsid w:val="003B666A"/>
    <w:rsid w:val="003C2837"/>
    <w:rsid w:val="003C52C0"/>
    <w:rsid w:val="003C5D83"/>
    <w:rsid w:val="003D0228"/>
    <w:rsid w:val="003D0992"/>
    <w:rsid w:val="003D4CE1"/>
    <w:rsid w:val="003D50EF"/>
    <w:rsid w:val="003D7D25"/>
    <w:rsid w:val="003E167E"/>
    <w:rsid w:val="003E4477"/>
    <w:rsid w:val="003F29E7"/>
    <w:rsid w:val="00400ED0"/>
    <w:rsid w:val="00403335"/>
    <w:rsid w:val="00410318"/>
    <w:rsid w:val="0041093C"/>
    <w:rsid w:val="004124D6"/>
    <w:rsid w:val="00420F80"/>
    <w:rsid w:val="00424015"/>
    <w:rsid w:val="00433D96"/>
    <w:rsid w:val="004358F6"/>
    <w:rsid w:val="004407EF"/>
    <w:rsid w:val="00441A12"/>
    <w:rsid w:val="00442633"/>
    <w:rsid w:val="00447112"/>
    <w:rsid w:val="00453425"/>
    <w:rsid w:val="00454FF4"/>
    <w:rsid w:val="00455A92"/>
    <w:rsid w:val="004606C1"/>
    <w:rsid w:val="00461F9D"/>
    <w:rsid w:val="00462875"/>
    <w:rsid w:val="00470A71"/>
    <w:rsid w:val="00471776"/>
    <w:rsid w:val="00472AE7"/>
    <w:rsid w:val="00472B47"/>
    <w:rsid w:val="00483CD7"/>
    <w:rsid w:val="00484440"/>
    <w:rsid w:val="00486526"/>
    <w:rsid w:val="004919FB"/>
    <w:rsid w:val="004924C2"/>
    <w:rsid w:val="0049300F"/>
    <w:rsid w:val="004A1AE1"/>
    <w:rsid w:val="004B57F4"/>
    <w:rsid w:val="004C198F"/>
    <w:rsid w:val="004C1CA6"/>
    <w:rsid w:val="004C6377"/>
    <w:rsid w:val="004D5129"/>
    <w:rsid w:val="004D69F6"/>
    <w:rsid w:val="004D7496"/>
    <w:rsid w:val="004E107F"/>
    <w:rsid w:val="004E3C62"/>
    <w:rsid w:val="004E4025"/>
    <w:rsid w:val="004F75E4"/>
    <w:rsid w:val="005104B3"/>
    <w:rsid w:val="005113A0"/>
    <w:rsid w:val="00522A32"/>
    <w:rsid w:val="00527C42"/>
    <w:rsid w:val="0053199F"/>
    <w:rsid w:val="00541D73"/>
    <w:rsid w:val="00547361"/>
    <w:rsid w:val="00554FA6"/>
    <w:rsid w:val="00555983"/>
    <w:rsid w:val="00560C29"/>
    <w:rsid w:val="0056127A"/>
    <w:rsid w:val="00561984"/>
    <w:rsid w:val="00564DA4"/>
    <w:rsid w:val="0056510F"/>
    <w:rsid w:val="005655E4"/>
    <w:rsid w:val="0057072A"/>
    <w:rsid w:val="00573068"/>
    <w:rsid w:val="005771FD"/>
    <w:rsid w:val="005926D8"/>
    <w:rsid w:val="00593F9E"/>
    <w:rsid w:val="005A6479"/>
    <w:rsid w:val="005A6D59"/>
    <w:rsid w:val="005B2BEA"/>
    <w:rsid w:val="005B4047"/>
    <w:rsid w:val="005B4929"/>
    <w:rsid w:val="005B62A4"/>
    <w:rsid w:val="005D561D"/>
    <w:rsid w:val="005D57AB"/>
    <w:rsid w:val="005D5921"/>
    <w:rsid w:val="005E2414"/>
    <w:rsid w:val="005E3F1C"/>
    <w:rsid w:val="005E686A"/>
    <w:rsid w:val="005F17B1"/>
    <w:rsid w:val="0060041C"/>
    <w:rsid w:val="00602E1B"/>
    <w:rsid w:val="00603367"/>
    <w:rsid w:val="00606040"/>
    <w:rsid w:val="0061227D"/>
    <w:rsid w:val="00614B7B"/>
    <w:rsid w:val="006155F2"/>
    <w:rsid w:val="00627CFC"/>
    <w:rsid w:val="006327D1"/>
    <w:rsid w:val="00640C49"/>
    <w:rsid w:val="00650E20"/>
    <w:rsid w:val="00655182"/>
    <w:rsid w:val="00655F33"/>
    <w:rsid w:val="00660CCC"/>
    <w:rsid w:val="00664409"/>
    <w:rsid w:val="00665B70"/>
    <w:rsid w:val="00671571"/>
    <w:rsid w:val="00675A23"/>
    <w:rsid w:val="00683516"/>
    <w:rsid w:val="006847CA"/>
    <w:rsid w:val="00696FD1"/>
    <w:rsid w:val="006A0321"/>
    <w:rsid w:val="006A5121"/>
    <w:rsid w:val="006B16E2"/>
    <w:rsid w:val="006B29C6"/>
    <w:rsid w:val="006C59A9"/>
    <w:rsid w:val="006D184A"/>
    <w:rsid w:val="006D25C5"/>
    <w:rsid w:val="006D3673"/>
    <w:rsid w:val="006D3FCA"/>
    <w:rsid w:val="006D6A2C"/>
    <w:rsid w:val="006E23DB"/>
    <w:rsid w:val="006F25E4"/>
    <w:rsid w:val="0070451D"/>
    <w:rsid w:val="00711D63"/>
    <w:rsid w:val="00713980"/>
    <w:rsid w:val="00713E42"/>
    <w:rsid w:val="007202F7"/>
    <w:rsid w:val="007214B6"/>
    <w:rsid w:val="00726FD7"/>
    <w:rsid w:val="00727F13"/>
    <w:rsid w:val="00732015"/>
    <w:rsid w:val="00734A8D"/>
    <w:rsid w:val="00740300"/>
    <w:rsid w:val="00745FE6"/>
    <w:rsid w:val="00747BED"/>
    <w:rsid w:val="00752041"/>
    <w:rsid w:val="00754515"/>
    <w:rsid w:val="007743F8"/>
    <w:rsid w:val="00782C1E"/>
    <w:rsid w:val="0078341C"/>
    <w:rsid w:val="00785D9C"/>
    <w:rsid w:val="007874CA"/>
    <w:rsid w:val="00790677"/>
    <w:rsid w:val="00791ABD"/>
    <w:rsid w:val="007972A0"/>
    <w:rsid w:val="007A03E1"/>
    <w:rsid w:val="007A34E2"/>
    <w:rsid w:val="007A3574"/>
    <w:rsid w:val="007A76D5"/>
    <w:rsid w:val="007C0556"/>
    <w:rsid w:val="007C18B1"/>
    <w:rsid w:val="007D13AC"/>
    <w:rsid w:val="007D2D84"/>
    <w:rsid w:val="007D3C97"/>
    <w:rsid w:val="007D6833"/>
    <w:rsid w:val="007D752B"/>
    <w:rsid w:val="007E0665"/>
    <w:rsid w:val="007E5E25"/>
    <w:rsid w:val="007E76B8"/>
    <w:rsid w:val="007F099A"/>
    <w:rsid w:val="007F463E"/>
    <w:rsid w:val="007F74E3"/>
    <w:rsid w:val="00803D14"/>
    <w:rsid w:val="00806015"/>
    <w:rsid w:val="00810F92"/>
    <w:rsid w:val="00817B4E"/>
    <w:rsid w:val="00820FA7"/>
    <w:rsid w:val="00823819"/>
    <w:rsid w:val="00824672"/>
    <w:rsid w:val="0083328C"/>
    <w:rsid w:val="0083368D"/>
    <w:rsid w:val="00833AAF"/>
    <w:rsid w:val="0083749E"/>
    <w:rsid w:val="00840E99"/>
    <w:rsid w:val="0084400D"/>
    <w:rsid w:val="008463D7"/>
    <w:rsid w:val="008538BA"/>
    <w:rsid w:val="0085682A"/>
    <w:rsid w:val="00866C08"/>
    <w:rsid w:val="008711B2"/>
    <w:rsid w:val="008721A2"/>
    <w:rsid w:val="00873458"/>
    <w:rsid w:val="00874E11"/>
    <w:rsid w:val="00876F55"/>
    <w:rsid w:val="00877903"/>
    <w:rsid w:val="00880072"/>
    <w:rsid w:val="00885280"/>
    <w:rsid w:val="0088704B"/>
    <w:rsid w:val="0089248B"/>
    <w:rsid w:val="00895AC2"/>
    <w:rsid w:val="00896882"/>
    <w:rsid w:val="008B0101"/>
    <w:rsid w:val="008B1F64"/>
    <w:rsid w:val="008C2792"/>
    <w:rsid w:val="008C70B1"/>
    <w:rsid w:val="008C7C8B"/>
    <w:rsid w:val="008E1DFB"/>
    <w:rsid w:val="008E64A6"/>
    <w:rsid w:val="008E6CCE"/>
    <w:rsid w:val="008E76C1"/>
    <w:rsid w:val="008F210F"/>
    <w:rsid w:val="008F2F17"/>
    <w:rsid w:val="008F4417"/>
    <w:rsid w:val="0090373B"/>
    <w:rsid w:val="0090420F"/>
    <w:rsid w:val="00924522"/>
    <w:rsid w:val="009276D7"/>
    <w:rsid w:val="009300AF"/>
    <w:rsid w:val="009308F3"/>
    <w:rsid w:val="00940CB5"/>
    <w:rsid w:val="00940F8B"/>
    <w:rsid w:val="009539B2"/>
    <w:rsid w:val="009541B7"/>
    <w:rsid w:val="009549C7"/>
    <w:rsid w:val="009557CF"/>
    <w:rsid w:val="00956CCC"/>
    <w:rsid w:val="00957B9A"/>
    <w:rsid w:val="009604CB"/>
    <w:rsid w:val="00967647"/>
    <w:rsid w:val="00971F57"/>
    <w:rsid w:val="00973991"/>
    <w:rsid w:val="00974614"/>
    <w:rsid w:val="009771B6"/>
    <w:rsid w:val="009824B4"/>
    <w:rsid w:val="009910D5"/>
    <w:rsid w:val="00992B6A"/>
    <w:rsid w:val="009A6CC7"/>
    <w:rsid w:val="009B0B43"/>
    <w:rsid w:val="009B103E"/>
    <w:rsid w:val="009C0152"/>
    <w:rsid w:val="009C19C3"/>
    <w:rsid w:val="009C2DDF"/>
    <w:rsid w:val="009C67A2"/>
    <w:rsid w:val="009C7955"/>
    <w:rsid w:val="009D0E40"/>
    <w:rsid w:val="009D60C6"/>
    <w:rsid w:val="009D673D"/>
    <w:rsid w:val="009F4FAA"/>
    <w:rsid w:val="00A06EB1"/>
    <w:rsid w:val="00A076C0"/>
    <w:rsid w:val="00A20322"/>
    <w:rsid w:val="00A2491F"/>
    <w:rsid w:val="00A4326F"/>
    <w:rsid w:val="00A47001"/>
    <w:rsid w:val="00A470E4"/>
    <w:rsid w:val="00A53B27"/>
    <w:rsid w:val="00A5615B"/>
    <w:rsid w:val="00A61E47"/>
    <w:rsid w:val="00A66234"/>
    <w:rsid w:val="00A67665"/>
    <w:rsid w:val="00A7386A"/>
    <w:rsid w:val="00A73D74"/>
    <w:rsid w:val="00A84D1A"/>
    <w:rsid w:val="00A907FB"/>
    <w:rsid w:val="00A92F22"/>
    <w:rsid w:val="00A964CC"/>
    <w:rsid w:val="00AA03C3"/>
    <w:rsid w:val="00AA5077"/>
    <w:rsid w:val="00AC3E56"/>
    <w:rsid w:val="00AD7A45"/>
    <w:rsid w:val="00AE0BA9"/>
    <w:rsid w:val="00AE0D5A"/>
    <w:rsid w:val="00AF6289"/>
    <w:rsid w:val="00AF6CD5"/>
    <w:rsid w:val="00B0225D"/>
    <w:rsid w:val="00B02929"/>
    <w:rsid w:val="00B058C8"/>
    <w:rsid w:val="00B0706A"/>
    <w:rsid w:val="00B11971"/>
    <w:rsid w:val="00B11F12"/>
    <w:rsid w:val="00B13B7E"/>
    <w:rsid w:val="00B17855"/>
    <w:rsid w:val="00B21C23"/>
    <w:rsid w:val="00B277D3"/>
    <w:rsid w:val="00B3526A"/>
    <w:rsid w:val="00B36DE8"/>
    <w:rsid w:val="00B37652"/>
    <w:rsid w:val="00B46224"/>
    <w:rsid w:val="00B47156"/>
    <w:rsid w:val="00B4742B"/>
    <w:rsid w:val="00B5011B"/>
    <w:rsid w:val="00B60A16"/>
    <w:rsid w:val="00B61889"/>
    <w:rsid w:val="00B645F9"/>
    <w:rsid w:val="00B813A5"/>
    <w:rsid w:val="00B8265B"/>
    <w:rsid w:val="00B836DA"/>
    <w:rsid w:val="00B918BA"/>
    <w:rsid w:val="00B93463"/>
    <w:rsid w:val="00B95B4B"/>
    <w:rsid w:val="00BA3B17"/>
    <w:rsid w:val="00BB729F"/>
    <w:rsid w:val="00BC7FDC"/>
    <w:rsid w:val="00BD3386"/>
    <w:rsid w:val="00BD58ED"/>
    <w:rsid w:val="00BD7CAA"/>
    <w:rsid w:val="00BE03A2"/>
    <w:rsid w:val="00BE3792"/>
    <w:rsid w:val="00BE3DCC"/>
    <w:rsid w:val="00BE407D"/>
    <w:rsid w:val="00BE5BE2"/>
    <w:rsid w:val="00BF5572"/>
    <w:rsid w:val="00C032D0"/>
    <w:rsid w:val="00C04D6C"/>
    <w:rsid w:val="00C14E18"/>
    <w:rsid w:val="00C22354"/>
    <w:rsid w:val="00C2337F"/>
    <w:rsid w:val="00C26CC1"/>
    <w:rsid w:val="00C31FB7"/>
    <w:rsid w:val="00C35086"/>
    <w:rsid w:val="00C35332"/>
    <w:rsid w:val="00C35DDC"/>
    <w:rsid w:val="00C408E2"/>
    <w:rsid w:val="00C57D26"/>
    <w:rsid w:val="00C7141A"/>
    <w:rsid w:val="00C75998"/>
    <w:rsid w:val="00C75B5D"/>
    <w:rsid w:val="00C77BE2"/>
    <w:rsid w:val="00C82869"/>
    <w:rsid w:val="00C871D0"/>
    <w:rsid w:val="00C87BB3"/>
    <w:rsid w:val="00C92517"/>
    <w:rsid w:val="00C94168"/>
    <w:rsid w:val="00C955A5"/>
    <w:rsid w:val="00CA1DC5"/>
    <w:rsid w:val="00CA5783"/>
    <w:rsid w:val="00CC507F"/>
    <w:rsid w:val="00CD3524"/>
    <w:rsid w:val="00CE0C7C"/>
    <w:rsid w:val="00CE0DB1"/>
    <w:rsid w:val="00CE4662"/>
    <w:rsid w:val="00CF48D5"/>
    <w:rsid w:val="00D02F69"/>
    <w:rsid w:val="00D0549B"/>
    <w:rsid w:val="00D06F7F"/>
    <w:rsid w:val="00D07C59"/>
    <w:rsid w:val="00D14868"/>
    <w:rsid w:val="00D14A22"/>
    <w:rsid w:val="00D14B7C"/>
    <w:rsid w:val="00D14C4B"/>
    <w:rsid w:val="00D15A5D"/>
    <w:rsid w:val="00D219A8"/>
    <w:rsid w:val="00D225C9"/>
    <w:rsid w:val="00D27AC1"/>
    <w:rsid w:val="00D30782"/>
    <w:rsid w:val="00D30999"/>
    <w:rsid w:val="00D40CBE"/>
    <w:rsid w:val="00D425DF"/>
    <w:rsid w:val="00D44538"/>
    <w:rsid w:val="00D546C7"/>
    <w:rsid w:val="00D65BB4"/>
    <w:rsid w:val="00D71001"/>
    <w:rsid w:val="00D73CEC"/>
    <w:rsid w:val="00D77859"/>
    <w:rsid w:val="00D87A92"/>
    <w:rsid w:val="00D905D0"/>
    <w:rsid w:val="00D96364"/>
    <w:rsid w:val="00DA1884"/>
    <w:rsid w:val="00DA2C10"/>
    <w:rsid w:val="00DA69E9"/>
    <w:rsid w:val="00DB09EA"/>
    <w:rsid w:val="00DB11D1"/>
    <w:rsid w:val="00DB19E4"/>
    <w:rsid w:val="00DB2BC1"/>
    <w:rsid w:val="00DB2FA7"/>
    <w:rsid w:val="00DC04BC"/>
    <w:rsid w:val="00DC0CDB"/>
    <w:rsid w:val="00DC4E9F"/>
    <w:rsid w:val="00DD0FA6"/>
    <w:rsid w:val="00DD135A"/>
    <w:rsid w:val="00DD48B7"/>
    <w:rsid w:val="00DE1FAB"/>
    <w:rsid w:val="00DE2D47"/>
    <w:rsid w:val="00DF07C6"/>
    <w:rsid w:val="00DF527A"/>
    <w:rsid w:val="00E00ADE"/>
    <w:rsid w:val="00E041DC"/>
    <w:rsid w:val="00E11241"/>
    <w:rsid w:val="00E222E0"/>
    <w:rsid w:val="00E257E1"/>
    <w:rsid w:val="00E333EB"/>
    <w:rsid w:val="00E408EE"/>
    <w:rsid w:val="00E40DD8"/>
    <w:rsid w:val="00E446F4"/>
    <w:rsid w:val="00E45282"/>
    <w:rsid w:val="00E617D3"/>
    <w:rsid w:val="00E6630D"/>
    <w:rsid w:val="00E66821"/>
    <w:rsid w:val="00E66CA3"/>
    <w:rsid w:val="00E71D66"/>
    <w:rsid w:val="00E7401A"/>
    <w:rsid w:val="00E76029"/>
    <w:rsid w:val="00E81DD7"/>
    <w:rsid w:val="00E825EB"/>
    <w:rsid w:val="00E958D7"/>
    <w:rsid w:val="00E95EC8"/>
    <w:rsid w:val="00EA7AA0"/>
    <w:rsid w:val="00EB5E35"/>
    <w:rsid w:val="00EC0965"/>
    <w:rsid w:val="00EC1346"/>
    <w:rsid w:val="00EC739C"/>
    <w:rsid w:val="00ED28DA"/>
    <w:rsid w:val="00ED2B2B"/>
    <w:rsid w:val="00ED2B79"/>
    <w:rsid w:val="00ED55F5"/>
    <w:rsid w:val="00ED7166"/>
    <w:rsid w:val="00EE1BC5"/>
    <w:rsid w:val="00EE7E87"/>
    <w:rsid w:val="00EF3A6D"/>
    <w:rsid w:val="00F10C9C"/>
    <w:rsid w:val="00F12035"/>
    <w:rsid w:val="00F12CBC"/>
    <w:rsid w:val="00F16BAB"/>
    <w:rsid w:val="00F204B5"/>
    <w:rsid w:val="00F350C2"/>
    <w:rsid w:val="00F36490"/>
    <w:rsid w:val="00F435BF"/>
    <w:rsid w:val="00F45011"/>
    <w:rsid w:val="00F50C90"/>
    <w:rsid w:val="00F53208"/>
    <w:rsid w:val="00F55DDB"/>
    <w:rsid w:val="00F56F75"/>
    <w:rsid w:val="00F606F5"/>
    <w:rsid w:val="00F617BE"/>
    <w:rsid w:val="00F62BB0"/>
    <w:rsid w:val="00F66D54"/>
    <w:rsid w:val="00F673AE"/>
    <w:rsid w:val="00F7710A"/>
    <w:rsid w:val="00F80B07"/>
    <w:rsid w:val="00F81C57"/>
    <w:rsid w:val="00F83B5F"/>
    <w:rsid w:val="00F84945"/>
    <w:rsid w:val="00F919F1"/>
    <w:rsid w:val="00FA04FB"/>
    <w:rsid w:val="00FA09F1"/>
    <w:rsid w:val="00FA2732"/>
    <w:rsid w:val="00FA4C2A"/>
    <w:rsid w:val="00FA7C60"/>
    <w:rsid w:val="00FB1F77"/>
    <w:rsid w:val="00FB6186"/>
    <w:rsid w:val="00FB7BEF"/>
    <w:rsid w:val="00FC15B5"/>
    <w:rsid w:val="00FC4B13"/>
    <w:rsid w:val="00FD04A1"/>
    <w:rsid w:val="00FD6DFB"/>
    <w:rsid w:val="00FE4618"/>
    <w:rsid w:val="00FF1A37"/>
    <w:rsid w:val="00FF4810"/>
    <w:rsid w:val="00FF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00b45f"/>
    </o:shapedefaults>
    <o:shapelayout v:ext="edit">
      <o:idmap v:ext="edit" data="2"/>
    </o:shapelayout>
  </w:shapeDefaults>
  <w:decimalSymbol w:val="."/>
  <w:listSeparator w:val=","/>
  <w14:docId w14:val="0F5DDE89"/>
  <w15:docId w15:val="{996F07CA-B686-49E0-A4B1-02C883060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67768"/>
    <w:pPr>
      <w:spacing w:line="270" w:lineRule="exact"/>
      <w:ind w:left="414"/>
    </w:pPr>
    <w:rPr>
      <w:rFonts w:ascii="Tahoma" w:hAnsi="Tahoma"/>
      <w:szCs w:val="24"/>
    </w:rPr>
  </w:style>
  <w:style w:type="paragraph" w:styleId="1">
    <w:name w:val="heading 1"/>
    <w:basedOn w:val="a"/>
    <w:next w:val="a"/>
    <w:qFormat/>
    <w:rsid w:val="00560C29"/>
    <w:pPr>
      <w:numPr>
        <w:numId w:val="4"/>
      </w:numPr>
      <w:spacing w:after="270"/>
      <w:outlineLvl w:val="0"/>
    </w:pPr>
    <w:rPr>
      <w:rFonts w:cs="Arial"/>
      <w:b/>
      <w:bCs/>
      <w:sz w:val="22"/>
      <w:szCs w:val="32"/>
    </w:rPr>
  </w:style>
  <w:style w:type="paragraph" w:styleId="2">
    <w:name w:val="heading 2"/>
    <w:basedOn w:val="a"/>
    <w:next w:val="a"/>
    <w:qFormat/>
    <w:rsid w:val="00555983"/>
    <w:pPr>
      <w:keepNext/>
      <w:numPr>
        <w:ilvl w:val="1"/>
        <w:numId w:val="4"/>
      </w:numPr>
      <w:outlineLvl w:val="1"/>
    </w:pPr>
    <w:rPr>
      <w:rFonts w:cs="Arial"/>
      <w:b/>
      <w:bCs/>
      <w:iCs/>
      <w:szCs w:val="28"/>
    </w:rPr>
  </w:style>
  <w:style w:type="paragraph" w:styleId="3">
    <w:name w:val="heading 3"/>
    <w:basedOn w:val="a"/>
    <w:next w:val="a"/>
    <w:qFormat/>
    <w:rsid w:val="005E686A"/>
    <w:pPr>
      <w:keepNext/>
      <w:numPr>
        <w:ilvl w:val="2"/>
        <w:numId w:val="4"/>
      </w:numPr>
      <w:tabs>
        <w:tab w:val="left" w:pos="7484"/>
      </w:tabs>
      <w:outlineLvl w:val="2"/>
    </w:pPr>
    <w:rPr>
      <w:rFonts w:cs="Arial"/>
      <w:bCs/>
      <w:i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Opsommingsteken1">
    <w:name w:val="Opsommingsteken1"/>
    <w:basedOn w:val="a"/>
    <w:rsid w:val="000836CB"/>
    <w:pPr>
      <w:numPr>
        <w:numId w:val="1"/>
      </w:numPr>
    </w:pPr>
    <w:rPr>
      <w:rFonts w:cs="Arial"/>
      <w:szCs w:val="20"/>
      <w:lang w:eastAsia="en-US"/>
    </w:rPr>
  </w:style>
  <w:style w:type="character" w:customStyle="1" w:styleId="KopjeChar">
    <w:name w:val="Kopje Char"/>
    <w:basedOn w:val="a0"/>
    <w:link w:val="Kopje"/>
    <w:rsid w:val="00727F13"/>
    <w:rPr>
      <w:rFonts w:ascii="Tahoma" w:hAnsi="Tahoma"/>
      <w:b/>
      <w:sz w:val="16"/>
      <w:szCs w:val="24"/>
      <w:lang w:val="nl-NL" w:eastAsia="nl-NL" w:bidi="ar-SA"/>
    </w:rPr>
  </w:style>
  <w:style w:type="paragraph" w:styleId="a3">
    <w:name w:val="header"/>
    <w:basedOn w:val="a"/>
    <w:rsid w:val="00660CCC"/>
    <w:pPr>
      <w:spacing w:line="220" w:lineRule="exact"/>
      <w:ind w:left="0"/>
    </w:pPr>
    <w:rPr>
      <w:color w:val="7594A9"/>
      <w:sz w:val="16"/>
    </w:rPr>
  </w:style>
  <w:style w:type="paragraph" w:styleId="a4">
    <w:name w:val="footer"/>
    <w:basedOn w:val="a"/>
    <w:link w:val="a5"/>
    <w:rsid w:val="0056127A"/>
    <w:pPr>
      <w:tabs>
        <w:tab w:val="left" w:pos="7484"/>
      </w:tabs>
      <w:spacing w:line="220" w:lineRule="exact"/>
      <w:ind w:left="0"/>
    </w:pPr>
    <w:rPr>
      <w:color w:val="7594A9"/>
      <w:sz w:val="16"/>
    </w:rPr>
  </w:style>
  <w:style w:type="paragraph" w:customStyle="1" w:styleId="Kopje">
    <w:name w:val="Kopje"/>
    <w:basedOn w:val="a"/>
    <w:next w:val="a"/>
    <w:link w:val="KopjeChar"/>
    <w:rsid w:val="00727F13"/>
    <w:pPr>
      <w:ind w:left="0"/>
    </w:pPr>
    <w:rPr>
      <w:b/>
      <w:sz w:val="16"/>
    </w:rPr>
  </w:style>
  <w:style w:type="character" w:customStyle="1" w:styleId="a5">
    <w:name w:val="フッター (文字)"/>
    <w:basedOn w:val="a0"/>
    <w:link w:val="a4"/>
    <w:rsid w:val="0056127A"/>
    <w:rPr>
      <w:rFonts w:ascii="Tahoma" w:hAnsi="Tahoma"/>
      <w:color w:val="7594A9"/>
      <w:sz w:val="16"/>
      <w:szCs w:val="24"/>
    </w:rPr>
  </w:style>
  <w:style w:type="paragraph" w:customStyle="1" w:styleId="OpsommingCijfer">
    <w:name w:val="OpsommingCijfer"/>
    <w:basedOn w:val="a"/>
    <w:rsid w:val="000836CB"/>
    <w:pPr>
      <w:numPr>
        <w:numId w:val="5"/>
      </w:numPr>
    </w:pPr>
  </w:style>
  <w:style w:type="paragraph" w:customStyle="1" w:styleId="Opsommingsteken2">
    <w:name w:val="Opsommingsteken2"/>
    <w:basedOn w:val="a"/>
    <w:rsid w:val="000836CB"/>
    <w:pPr>
      <w:numPr>
        <w:numId w:val="2"/>
      </w:numPr>
    </w:pPr>
  </w:style>
  <w:style w:type="paragraph" w:customStyle="1" w:styleId="Opsommingsteken3">
    <w:name w:val="Opsommingsteken3"/>
    <w:basedOn w:val="a"/>
    <w:rsid w:val="000836CB"/>
    <w:pPr>
      <w:numPr>
        <w:numId w:val="3"/>
      </w:numPr>
    </w:pPr>
  </w:style>
  <w:style w:type="paragraph" w:styleId="a6">
    <w:name w:val="Title"/>
    <w:basedOn w:val="a"/>
    <w:qFormat/>
    <w:rsid w:val="00C26CC1"/>
    <w:pPr>
      <w:spacing w:line="240" w:lineRule="auto"/>
      <w:ind w:left="0"/>
    </w:pPr>
    <w:rPr>
      <w:rFonts w:cs="Arial"/>
      <w:bCs/>
      <w:color w:val="3A4A54"/>
      <w:sz w:val="88"/>
      <w:szCs w:val="32"/>
    </w:rPr>
  </w:style>
  <w:style w:type="paragraph" w:styleId="a7">
    <w:name w:val="Subtitle"/>
    <w:basedOn w:val="a"/>
    <w:qFormat/>
    <w:rsid w:val="00131E3D"/>
    <w:pPr>
      <w:spacing w:line="240" w:lineRule="auto"/>
      <w:ind w:left="0"/>
    </w:pPr>
    <w:rPr>
      <w:rFonts w:cs="Arial"/>
      <w:color w:val="3A4A54"/>
      <w:sz w:val="44"/>
    </w:rPr>
  </w:style>
  <w:style w:type="paragraph" w:customStyle="1" w:styleId="Kop">
    <w:name w:val="Kop"/>
    <w:basedOn w:val="a"/>
    <w:next w:val="a"/>
    <w:rsid w:val="00D40CBE"/>
    <w:pPr>
      <w:ind w:left="0"/>
    </w:pPr>
    <w:rPr>
      <w:b/>
      <w:sz w:val="22"/>
    </w:rPr>
  </w:style>
  <w:style w:type="paragraph" w:styleId="10">
    <w:name w:val="toc 1"/>
    <w:basedOn w:val="a"/>
    <w:next w:val="a"/>
    <w:uiPriority w:val="39"/>
    <w:rsid w:val="001832BD"/>
    <w:pPr>
      <w:spacing w:before="360"/>
      <w:ind w:left="0"/>
    </w:pPr>
    <w:rPr>
      <w:rFonts w:asciiTheme="majorHAnsi" w:hAnsiTheme="majorHAnsi"/>
      <w:b/>
      <w:bCs/>
      <w:sz w:val="24"/>
    </w:rPr>
  </w:style>
  <w:style w:type="paragraph" w:styleId="20">
    <w:name w:val="toc 2"/>
    <w:basedOn w:val="a"/>
    <w:next w:val="a"/>
    <w:uiPriority w:val="39"/>
    <w:rsid w:val="005E686A"/>
    <w:pPr>
      <w:spacing w:before="240"/>
      <w:ind w:left="0"/>
    </w:pPr>
    <w:rPr>
      <w:rFonts w:asciiTheme="minorHAnsi" w:hAnsiTheme="minorHAnsi"/>
      <w:b/>
      <w:bCs/>
      <w:szCs w:val="20"/>
    </w:rPr>
  </w:style>
  <w:style w:type="paragraph" w:styleId="30">
    <w:name w:val="toc 3"/>
    <w:basedOn w:val="a"/>
    <w:next w:val="a"/>
    <w:uiPriority w:val="39"/>
    <w:rsid w:val="005E686A"/>
    <w:pPr>
      <w:ind w:left="200"/>
    </w:pPr>
    <w:rPr>
      <w:rFonts w:asciiTheme="minorHAnsi" w:hAnsiTheme="minorHAnsi"/>
      <w:szCs w:val="20"/>
    </w:rPr>
  </w:style>
  <w:style w:type="character" w:styleId="a8">
    <w:name w:val="Hyperlink"/>
    <w:basedOn w:val="a0"/>
    <w:uiPriority w:val="99"/>
    <w:rsid w:val="00806015"/>
    <w:rPr>
      <w:rFonts w:ascii="Tahoma" w:hAnsi="Tahoma"/>
      <w:color w:val="7594A9"/>
      <w:sz w:val="20"/>
      <w:u w:val="single"/>
    </w:rPr>
  </w:style>
  <w:style w:type="paragraph" w:styleId="a9">
    <w:name w:val="Balloon Text"/>
    <w:basedOn w:val="a"/>
    <w:link w:val="aa"/>
    <w:rsid w:val="00E45282"/>
    <w:pPr>
      <w:spacing w:line="240" w:lineRule="auto"/>
    </w:pPr>
    <w:rPr>
      <w:rFonts w:cs="Tahoma"/>
      <w:sz w:val="16"/>
      <w:szCs w:val="16"/>
    </w:rPr>
  </w:style>
  <w:style w:type="character" w:customStyle="1" w:styleId="aa">
    <w:name w:val="吹き出し (文字)"/>
    <w:basedOn w:val="a0"/>
    <w:link w:val="a9"/>
    <w:rsid w:val="00E45282"/>
    <w:rPr>
      <w:rFonts w:ascii="Tahoma" w:hAnsi="Tahoma" w:cs="Tahoma"/>
      <w:sz w:val="16"/>
      <w:szCs w:val="16"/>
    </w:rPr>
  </w:style>
  <w:style w:type="paragraph" w:customStyle="1" w:styleId="Versie">
    <w:name w:val="Versie"/>
    <w:basedOn w:val="a"/>
    <w:qFormat/>
    <w:rsid w:val="00675A23"/>
    <w:pPr>
      <w:spacing w:line="240" w:lineRule="auto"/>
      <w:ind w:left="0"/>
    </w:pPr>
    <w:rPr>
      <w:color w:val="7594A9"/>
      <w:sz w:val="24"/>
    </w:rPr>
  </w:style>
  <w:style w:type="table" w:styleId="ab">
    <w:name w:val="Table Grid"/>
    <w:basedOn w:val="a1"/>
    <w:uiPriority w:val="59"/>
    <w:rsid w:val="00696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el2">
    <w:name w:val="Titel2"/>
    <w:basedOn w:val="a"/>
    <w:qFormat/>
    <w:rsid w:val="00DD135A"/>
    <w:pPr>
      <w:spacing w:line="960" w:lineRule="exact"/>
      <w:ind w:left="0"/>
    </w:pPr>
    <w:rPr>
      <w:color w:val="7594A9"/>
      <w:sz w:val="88"/>
    </w:rPr>
  </w:style>
  <w:style w:type="paragraph" w:customStyle="1" w:styleId="Tabelkop">
    <w:name w:val="Tabelkop"/>
    <w:basedOn w:val="a"/>
    <w:qFormat/>
    <w:rsid w:val="00D40CBE"/>
    <w:pPr>
      <w:ind w:left="0"/>
    </w:pPr>
    <w:rPr>
      <w:b/>
    </w:rPr>
  </w:style>
  <w:style w:type="paragraph" w:customStyle="1" w:styleId="Tabeltekst">
    <w:name w:val="Tabeltekst"/>
    <w:basedOn w:val="a"/>
    <w:qFormat/>
    <w:rsid w:val="00713E42"/>
    <w:pPr>
      <w:ind w:left="0"/>
    </w:pPr>
  </w:style>
  <w:style w:type="paragraph" w:styleId="4">
    <w:name w:val="toc 4"/>
    <w:basedOn w:val="a"/>
    <w:next w:val="a"/>
    <w:autoRedefine/>
    <w:semiHidden/>
    <w:rsid w:val="007A76D5"/>
    <w:pPr>
      <w:ind w:left="400"/>
    </w:pPr>
    <w:rPr>
      <w:rFonts w:asciiTheme="minorHAnsi" w:hAnsiTheme="minorHAnsi"/>
      <w:szCs w:val="20"/>
    </w:rPr>
  </w:style>
  <w:style w:type="paragraph" w:styleId="5">
    <w:name w:val="toc 5"/>
    <w:basedOn w:val="a"/>
    <w:next w:val="a"/>
    <w:autoRedefine/>
    <w:semiHidden/>
    <w:rsid w:val="007A76D5"/>
    <w:pPr>
      <w:ind w:left="600"/>
    </w:pPr>
    <w:rPr>
      <w:rFonts w:asciiTheme="minorHAnsi" w:hAnsiTheme="minorHAnsi"/>
      <w:szCs w:val="20"/>
    </w:rPr>
  </w:style>
  <w:style w:type="paragraph" w:styleId="6">
    <w:name w:val="toc 6"/>
    <w:basedOn w:val="a"/>
    <w:next w:val="a"/>
    <w:autoRedefine/>
    <w:semiHidden/>
    <w:rsid w:val="007A76D5"/>
    <w:pPr>
      <w:ind w:left="800"/>
    </w:pPr>
    <w:rPr>
      <w:rFonts w:asciiTheme="minorHAnsi" w:hAnsiTheme="minorHAnsi"/>
      <w:szCs w:val="20"/>
    </w:rPr>
  </w:style>
  <w:style w:type="paragraph" w:styleId="7">
    <w:name w:val="toc 7"/>
    <w:basedOn w:val="a"/>
    <w:next w:val="a"/>
    <w:autoRedefine/>
    <w:semiHidden/>
    <w:rsid w:val="007A76D5"/>
    <w:pPr>
      <w:ind w:left="1000"/>
    </w:pPr>
    <w:rPr>
      <w:rFonts w:asciiTheme="minorHAnsi" w:hAnsiTheme="minorHAnsi"/>
      <w:szCs w:val="20"/>
    </w:rPr>
  </w:style>
  <w:style w:type="paragraph" w:styleId="8">
    <w:name w:val="toc 8"/>
    <w:basedOn w:val="a"/>
    <w:next w:val="a"/>
    <w:autoRedefine/>
    <w:semiHidden/>
    <w:rsid w:val="007A76D5"/>
    <w:pPr>
      <w:ind w:left="1200"/>
    </w:pPr>
    <w:rPr>
      <w:rFonts w:asciiTheme="minorHAnsi" w:hAnsiTheme="minorHAnsi"/>
      <w:szCs w:val="20"/>
    </w:rPr>
  </w:style>
  <w:style w:type="paragraph" w:styleId="9">
    <w:name w:val="toc 9"/>
    <w:basedOn w:val="a"/>
    <w:next w:val="a"/>
    <w:autoRedefine/>
    <w:semiHidden/>
    <w:rsid w:val="007A76D5"/>
    <w:pPr>
      <w:ind w:left="1400"/>
    </w:pPr>
    <w:rPr>
      <w:rFonts w:asciiTheme="minorHAnsi" w:hAnsiTheme="minorHAnsi"/>
      <w:szCs w:val="20"/>
    </w:rPr>
  </w:style>
  <w:style w:type="table" w:customStyle="1" w:styleId="TableGrid1">
    <w:name w:val="Table Grid1"/>
    <w:basedOn w:val="a1"/>
    <w:next w:val="ab"/>
    <w:uiPriority w:val="59"/>
    <w:rsid w:val="000C7E6B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b"/>
    <w:uiPriority w:val="59"/>
    <w:rsid w:val="000C7E6B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b"/>
    <w:uiPriority w:val="59"/>
    <w:rsid w:val="00F10C9C"/>
    <w:rPr>
      <w:rFonts w:ascii="Cambria" w:eastAsia="Cambria" w:hAnsi="Cambria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F454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GB" w:eastAsia="en-US"/>
    </w:rPr>
  </w:style>
  <w:style w:type="paragraph" w:styleId="ac">
    <w:name w:val="No Spacing"/>
    <w:uiPriority w:val="1"/>
    <w:qFormat/>
    <w:rsid w:val="002F4542"/>
    <w:rPr>
      <w:rFonts w:ascii="Verdana" w:eastAsiaTheme="minorHAnsi" w:hAnsi="Verdana" w:cstheme="minorBidi"/>
      <w:szCs w:val="22"/>
      <w:lang w:val="en-GB" w:eastAsia="en-US"/>
    </w:rPr>
  </w:style>
  <w:style w:type="character" w:styleId="ad">
    <w:name w:val="Placeholder Text"/>
    <w:basedOn w:val="a0"/>
    <w:uiPriority w:val="99"/>
    <w:semiHidden/>
    <w:rsid w:val="00B8265B"/>
    <w:rPr>
      <w:color w:val="808080"/>
    </w:rPr>
  </w:style>
  <w:style w:type="paragraph" w:styleId="ae">
    <w:name w:val="TOC Heading"/>
    <w:basedOn w:val="1"/>
    <w:next w:val="a"/>
    <w:uiPriority w:val="39"/>
    <w:unhideWhenUsed/>
    <w:qFormat/>
    <w:rsid w:val="00840E99"/>
    <w:pPr>
      <w:keepNext/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lang w:val="en-US" w:eastAsia="en-US"/>
    </w:rPr>
  </w:style>
  <w:style w:type="paragraph" w:styleId="af">
    <w:name w:val="List Paragraph"/>
    <w:basedOn w:val="a"/>
    <w:qFormat/>
    <w:rsid w:val="001E40CE"/>
    <w:pPr>
      <w:spacing w:line="240" w:lineRule="auto"/>
      <w:ind w:left="720"/>
      <w:contextualSpacing/>
    </w:pPr>
    <w:rPr>
      <w:rFonts w:ascii="Calibri" w:eastAsiaTheme="minorHAnsi" w:hAnsi="Calibri" w:cstheme="minorBidi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3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68AD4CE5C54906A7A4B18807531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DA634-BB02-4D58-A78F-48471ACCF997}"/>
      </w:docPartPr>
      <w:docPartBody>
        <w:p w:rsidR="002C0506" w:rsidRDefault="0012115B">
          <w:r w:rsidRPr="00DD37AE">
            <w:rPr>
              <w:rStyle w:val="a3"/>
            </w:rPr>
            <w:t>[Status]</w:t>
          </w:r>
        </w:p>
      </w:docPartBody>
    </w:docPart>
    <w:docPart>
      <w:docPartPr>
        <w:name w:val="A393D15F3F7A41E489EB913A6D868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BC9E7-BE3E-4CE7-A3CB-014684273AB5}"/>
      </w:docPartPr>
      <w:docPartBody>
        <w:p w:rsidR="002C0506" w:rsidRDefault="0012115B">
          <w:r w:rsidRPr="00DD37AE">
            <w:rPr>
              <w:rStyle w:val="a3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115B"/>
    <w:rsid w:val="0012115B"/>
    <w:rsid w:val="001A3489"/>
    <w:rsid w:val="001E66F1"/>
    <w:rsid w:val="002C0506"/>
    <w:rsid w:val="004253B0"/>
    <w:rsid w:val="00630666"/>
    <w:rsid w:val="007266B8"/>
    <w:rsid w:val="007B63E9"/>
    <w:rsid w:val="00813A11"/>
    <w:rsid w:val="00864039"/>
    <w:rsid w:val="00870F7D"/>
    <w:rsid w:val="00952E0A"/>
    <w:rsid w:val="00953728"/>
    <w:rsid w:val="009C5914"/>
    <w:rsid w:val="00A62748"/>
    <w:rsid w:val="00B94D8E"/>
    <w:rsid w:val="00C01DD0"/>
    <w:rsid w:val="00C11246"/>
    <w:rsid w:val="00C47347"/>
    <w:rsid w:val="00C737E5"/>
    <w:rsid w:val="00C906CB"/>
    <w:rsid w:val="00DA7F6D"/>
    <w:rsid w:val="00DE2145"/>
    <w:rsid w:val="00E3758D"/>
    <w:rsid w:val="00E77727"/>
    <w:rsid w:val="00EF4C19"/>
    <w:rsid w:val="00F9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2115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59c3593-92c4-4f8d-a2da-498fb056435b">JVJDJ57QJCRW-1913194294-6038</_dlc_DocId>
    <_dlc_DocIdUrl xmlns="e59c3593-92c4-4f8d-a2da-498fb056435b">
      <Url>https://cie365advisors.sharepoint.com/sites/cie-data/_layouts/15/DocIdRedir.aspx?ID=JVJDJ57QJCRW-1913194294-6038</Url>
      <Description>JVJDJ57QJCRW-1913194294-6038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9E3EB4404D14EAEB27F36159234EC" ma:contentTypeVersion="266" ma:contentTypeDescription="Create a new document." ma:contentTypeScope="" ma:versionID="1a724f97dc65b4fcea26f9e99222214b">
  <xsd:schema xmlns:xsd="http://www.w3.org/2001/XMLSchema" xmlns:xs="http://www.w3.org/2001/XMLSchema" xmlns:p="http://schemas.microsoft.com/office/2006/metadata/properties" xmlns:ns2="e59c3593-92c4-4f8d-a2da-498fb056435b" xmlns:ns3="c33a4b28-0700-4353-86c4-7bb315ba02a9" targetNamespace="http://schemas.microsoft.com/office/2006/metadata/properties" ma:root="true" ma:fieldsID="e441b2bbb26ceba4949188f0fa6eb8a0" ns2:_="" ns3:_="">
    <xsd:import namespace="e59c3593-92c4-4f8d-a2da-498fb056435b"/>
    <xsd:import namespace="c33a4b28-0700-4353-86c4-7bb315ba02a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c3593-92c4-4f8d-a2da-498fb05643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a4b28-0700-4353-86c4-7bb315ba0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458DFB3-5536-49AD-8658-704B8E77EA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A4B077-0784-49BC-BCF4-0374F39D411B}">
  <ds:schemaRefs>
    <ds:schemaRef ds:uri="http://schemas.microsoft.com/office/2006/metadata/properties"/>
    <ds:schemaRef ds:uri="http://schemas.microsoft.com/office/infopath/2007/PartnerControls"/>
    <ds:schemaRef ds:uri="e59c3593-92c4-4f8d-a2da-498fb056435b"/>
  </ds:schemaRefs>
</ds:datastoreItem>
</file>

<file path=customXml/itemProps3.xml><?xml version="1.0" encoding="utf-8"?>
<ds:datastoreItem xmlns:ds="http://schemas.openxmlformats.org/officeDocument/2006/customXml" ds:itemID="{8F3EA38D-150D-461A-A761-3914A5476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c3593-92c4-4f8d-a2da-498fb056435b"/>
    <ds:schemaRef ds:uri="c33a4b28-0700-4353-86c4-7bb315ba02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74B5C5-742E-438B-AEC8-505216899E9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3011D11-05F0-46C6-9630-F14577B207D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404</Words>
  <Characters>2307</Characters>
  <Application>Microsoft Office Word</Application>
  <DocSecurity>0</DocSecurity>
  <Lines>19</Lines>
  <Paragraphs>5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06</CharactersWithSpaces>
  <SharedDoc>false</SharedDoc>
  <HLinks>
    <vt:vector size="6" baseType="variant">
      <vt:variant>
        <vt:i4>13763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42544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Inagaki Kenji</cp:lastModifiedBy>
  <cp:revision>33</cp:revision>
  <cp:lastPrinted>2017-03-29T11:16:00Z</cp:lastPrinted>
  <dcterms:created xsi:type="dcterms:W3CDTF">2021-07-01T05:16:00Z</dcterms:created>
  <dcterms:modified xsi:type="dcterms:W3CDTF">2023-01-30T06:50:00Z</dcterms:modified>
  <cp:contentStatus>1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enummer">
    <vt:lpwstr> </vt:lpwstr>
  </property>
  <property fmtid="{D5CDD505-2E9C-101B-9397-08002B2CF9AE}" pid="3" name="ContentTypeId">
    <vt:lpwstr>0x010100B089E3EB4404D14EAEB27F36159234EC</vt:lpwstr>
  </property>
  <property fmtid="{D5CDD505-2E9C-101B-9397-08002B2CF9AE}" pid="4" name="_dlc_DocIdItemGuid">
    <vt:lpwstr>e94c35e6-a777-4a1e-9b3a-ae975009a373</vt:lpwstr>
  </property>
</Properties>
</file>